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5CA77" w14:textId="77777777" w:rsidR="0046529F" w:rsidRPr="00B55665" w:rsidRDefault="0046529F" w:rsidP="00915059">
      <w:pPr>
        <w:tabs>
          <w:tab w:val="left" w:pos="426"/>
          <w:tab w:val="left" w:pos="1358"/>
        </w:tabs>
        <w:rPr>
          <w:rFonts w:ascii="Open Sans" w:hAnsi="Open Sans" w:cs="Open Sans"/>
          <w:b/>
          <w:sz w:val="28"/>
          <w:szCs w:val="28"/>
        </w:rPr>
      </w:pPr>
    </w:p>
    <w:p w14:paraId="05ACF7AE" w14:textId="77777777" w:rsidR="00021D31" w:rsidRPr="00B55665" w:rsidRDefault="00021D31" w:rsidP="00915059">
      <w:pPr>
        <w:tabs>
          <w:tab w:val="left" w:pos="426"/>
          <w:tab w:val="left" w:pos="1358"/>
        </w:tabs>
        <w:rPr>
          <w:rFonts w:ascii="Open Sans" w:hAnsi="Open Sans" w:cs="Open Sans"/>
          <w:b/>
          <w:sz w:val="28"/>
          <w:szCs w:val="28"/>
        </w:rPr>
      </w:pPr>
    </w:p>
    <w:p w14:paraId="57A68F79" w14:textId="77777777" w:rsidR="00021D31" w:rsidRPr="00B55665" w:rsidRDefault="00021D31" w:rsidP="00021D31">
      <w:pPr>
        <w:pStyle w:val="Listenabsatz"/>
        <w:tabs>
          <w:tab w:val="left" w:pos="284"/>
        </w:tabs>
        <w:spacing w:after="0"/>
        <w:ind w:left="0"/>
        <w:jc w:val="center"/>
        <w:rPr>
          <w:rFonts w:ascii="Open Sans" w:hAnsi="Open Sans" w:cs="Open Sans"/>
          <w:b/>
          <w:sz w:val="28"/>
          <w:szCs w:val="28"/>
        </w:rPr>
      </w:pPr>
      <w:r w:rsidRPr="00B55665">
        <w:rPr>
          <w:rFonts w:ascii="Open Sans" w:hAnsi="Open Sans" w:cs="Open Sans"/>
          <w:b/>
          <w:sz w:val="28"/>
          <w:szCs w:val="28"/>
        </w:rPr>
        <w:t xml:space="preserve">Evaluation form: </w:t>
      </w:r>
    </w:p>
    <w:p w14:paraId="2BDAF6D1" w14:textId="77777777" w:rsidR="00565559" w:rsidRPr="00B55665" w:rsidRDefault="00021D31" w:rsidP="00021D31">
      <w:pPr>
        <w:pStyle w:val="Listenabsatz"/>
        <w:tabs>
          <w:tab w:val="left" w:pos="284"/>
        </w:tabs>
        <w:spacing w:after="0"/>
        <w:ind w:left="0"/>
        <w:jc w:val="center"/>
        <w:rPr>
          <w:rFonts w:ascii="Open Sans" w:hAnsi="Open Sans" w:cs="Open Sans"/>
          <w:sz w:val="28"/>
          <w:szCs w:val="28"/>
        </w:rPr>
      </w:pPr>
      <w:r w:rsidRPr="00B55665">
        <w:rPr>
          <w:rFonts w:ascii="Open Sans" w:hAnsi="Open Sans" w:cs="Open Sans"/>
          <w:sz w:val="28"/>
          <w:szCs w:val="28"/>
        </w:rPr>
        <w:t xml:space="preserve"> Social Research Data Management: European Perspectives</w:t>
      </w:r>
    </w:p>
    <w:p w14:paraId="0A3B6BF2" w14:textId="77777777" w:rsidR="00021D31" w:rsidRPr="00B55665" w:rsidRDefault="00021D31" w:rsidP="00021D31">
      <w:pPr>
        <w:pStyle w:val="Listenabsatz"/>
        <w:tabs>
          <w:tab w:val="left" w:pos="284"/>
        </w:tabs>
        <w:spacing w:after="0"/>
        <w:ind w:left="0"/>
        <w:jc w:val="center"/>
        <w:rPr>
          <w:rFonts w:ascii="Open Sans" w:hAnsi="Open Sans" w:cs="Open Sans"/>
          <w:sz w:val="24"/>
          <w:szCs w:val="24"/>
        </w:rPr>
      </w:pPr>
      <w:r w:rsidRPr="00B55665">
        <w:rPr>
          <w:rFonts w:ascii="Open Sans" w:hAnsi="Open Sans" w:cs="Open Sans"/>
          <w:sz w:val="24"/>
          <w:szCs w:val="24"/>
        </w:rPr>
        <w:t>October 18</w:t>
      </w:r>
      <w:r w:rsidRPr="00B55665">
        <w:rPr>
          <w:rFonts w:ascii="Open Sans" w:hAnsi="Open Sans" w:cs="Open Sans"/>
          <w:sz w:val="24"/>
          <w:szCs w:val="24"/>
          <w:vertAlign w:val="superscript"/>
        </w:rPr>
        <w:t>th</w:t>
      </w:r>
      <w:r w:rsidRPr="00B55665">
        <w:rPr>
          <w:rFonts w:ascii="Open Sans" w:hAnsi="Open Sans" w:cs="Open Sans"/>
          <w:sz w:val="24"/>
          <w:szCs w:val="24"/>
        </w:rPr>
        <w:t>, 2018</w:t>
      </w:r>
    </w:p>
    <w:p w14:paraId="24A8E959" w14:textId="77777777" w:rsidR="00021D31" w:rsidRPr="00B55665" w:rsidRDefault="00021D31" w:rsidP="00021D31">
      <w:pPr>
        <w:pStyle w:val="Listenabsatz"/>
        <w:tabs>
          <w:tab w:val="left" w:pos="284"/>
        </w:tabs>
        <w:spacing w:after="0"/>
        <w:ind w:left="0"/>
        <w:rPr>
          <w:rFonts w:ascii="Open Sans" w:hAnsi="Open Sans" w:cs="Open Sans"/>
          <w:b/>
          <w:sz w:val="28"/>
          <w:szCs w:val="28"/>
        </w:rPr>
      </w:pPr>
    </w:p>
    <w:p w14:paraId="7F0CCB47" w14:textId="77777777" w:rsidR="00021D31" w:rsidRPr="00B55665" w:rsidRDefault="00021D31" w:rsidP="00021D31">
      <w:pPr>
        <w:pStyle w:val="Listenabsatz"/>
        <w:tabs>
          <w:tab w:val="left" w:pos="284"/>
        </w:tabs>
        <w:spacing w:after="0"/>
        <w:ind w:left="0"/>
        <w:rPr>
          <w:rFonts w:ascii="Open Sans" w:hAnsi="Open Sans" w:cs="Open Sans"/>
          <w:b/>
          <w:sz w:val="28"/>
          <w:szCs w:val="28"/>
        </w:rPr>
      </w:pPr>
    </w:p>
    <w:p w14:paraId="28DF5BBB" w14:textId="77777777" w:rsidR="00565559" w:rsidRPr="00B55665" w:rsidRDefault="00565559" w:rsidP="00565559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Open Sans" w:hAnsi="Open Sans" w:cs="Open Sans"/>
          <w:sz w:val="24"/>
        </w:rPr>
      </w:pPr>
      <w:r w:rsidRPr="00B55665">
        <w:rPr>
          <w:rFonts w:ascii="Open Sans" w:hAnsi="Open Sans" w:cs="Open Sans"/>
          <w:sz w:val="24"/>
        </w:rPr>
        <w:t>With what type of institution are you currently principally affiliated?</w:t>
      </w:r>
    </w:p>
    <w:p w14:paraId="1BCECF01" w14:textId="77777777" w:rsidR="00565559" w:rsidRPr="00B55665" w:rsidRDefault="00565559" w:rsidP="00565559">
      <w:pPr>
        <w:pStyle w:val="Listenabsatz"/>
        <w:tabs>
          <w:tab w:val="left" w:pos="284"/>
        </w:tabs>
        <w:spacing w:after="0"/>
        <w:ind w:left="0"/>
        <w:rPr>
          <w:rFonts w:ascii="Open Sans" w:hAnsi="Open Sans" w:cs="Open Sans"/>
          <w:sz w:val="24"/>
        </w:rPr>
      </w:pPr>
    </w:p>
    <w:tbl>
      <w:tblPr>
        <w:tblStyle w:val="MittleresRaster1-Akzent1"/>
        <w:tblW w:w="9616" w:type="dxa"/>
        <w:tblInd w:w="132" w:type="dxa"/>
        <w:tblLook w:val="04A0" w:firstRow="1" w:lastRow="0" w:firstColumn="1" w:lastColumn="0" w:noHBand="0" w:noVBand="1"/>
      </w:tblPr>
      <w:tblGrid>
        <w:gridCol w:w="9616"/>
      </w:tblGrid>
      <w:tr w:rsidR="00565559" w:rsidRPr="00B55665" w14:paraId="50B0D2B1" w14:textId="77777777" w:rsidTr="001F1A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67E82A6F" w14:textId="77777777" w:rsidR="00565559" w:rsidRPr="00B55665" w:rsidRDefault="00565559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643642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Higher education institution (university, university of applied sciences)</w:t>
            </w:r>
          </w:p>
        </w:tc>
      </w:tr>
      <w:tr w:rsidR="00565559" w:rsidRPr="00B55665" w14:paraId="67B233E4" w14:textId="77777777" w:rsidTr="001F1A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2A8FBF7F" w14:textId="77777777" w:rsidR="00565559" w:rsidRPr="00B55665" w:rsidRDefault="00565559" w:rsidP="001F1A3E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53249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Library</w:t>
            </w:r>
          </w:p>
        </w:tc>
      </w:tr>
      <w:tr w:rsidR="00565559" w:rsidRPr="00B55665" w14:paraId="7F88F817" w14:textId="77777777" w:rsidTr="001F1A3E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3A7D99FB" w14:textId="77777777" w:rsidR="00565559" w:rsidRPr="00B55665" w:rsidRDefault="00565559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102405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Data provider/archive</w:t>
            </w:r>
          </w:p>
        </w:tc>
      </w:tr>
      <w:tr w:rsidR="00565559" w:rsidRPr="00B55665" w14:paraId="279F64AC" w14:textId="77777777" w:rsidTr="001F1A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44A27641" w14:textId="77777777" w:rsidR="00565559" w:rsidRPr="00B55665" w:rsidRDefault="00565559" w:rsidP="001F1A3E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5435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Public administration</w:t>
            </w:r>
          </w:p>
        </w:tc>
      </w:tr>
      <w:tr w:rsidR="00565559" w:rsidRPr="00B55665" w14:paraId="13ADC172" w14:textId="77777777" w:rsidTr="001F1A3E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28E5D1C8" w14:textId="77777777" w:rsidR="00565559" w:rsidRPr="00B55665" w:rsidRDefault="00565559" w:rsidP="001F1A3E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208620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Private sector</w:t>
            </w:r>
          </w:p>
        </w:tc>
      </w:tr>
      <w:tr w:rsidR="00565559" w:rsidRPr="00B55665" w14:paraId="5CEF9DF9" w14:textId="77777777" w:rsidTr="001F1A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0BE2F973" w14:textId="77777777" w:rsidR="00565559" w:rsidRPr="00B55665" w:rsidRDefault="00565559" w:rsidP="001F1A3E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917524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Other: </w:t>
            </w:r>
          </w:p>
          <w:p w14:paraId="1D886BC0" w14:textId="77777777" w:rsidR="00565559" w:rsidRPr="00B55665" w:rsidRDefault="00565559" w:rsidP="001F1A3E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(please specify)   </w:t>
            </w:r>
          </w:p>
          <w:p w14:paraId="159A565B" w14:textId="77777777" w:rsidR="00565559" w:rsidRPr="00B55665" w:rsidRDefault="00565559" w:rsidP="001F1A3E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sz w:val="20"/>
              </w:rPr>
            </w:pPr>
            <w:r w:rsidRPr="00B55665">
              <w:rPr>
                <w:rFonts w:ascii="Open Sans" w:hAnsi="Open Sans" w:cs="Open Sans"/>
                <w:sz w:val="20"/>
              </w:rPr>
              <w:t xml:space="preserve">                                 </w:t>
            </w:r>
          </w:p>
        </w:tc>
      </w:tr>
    </w:tbl>
    <w:p w14:paraId="6F8C4D25" w14:textId="77777777" w:rsidR="00565559" w:rsidRPr="00B55665" w:rsidRDefault="00565559" w:rsidP="00565559">
      <w:pPr>
        <w:pStyle w:val="Listenabsatz"/>
        <w:tabs>
          <w:tab w:val="left" w:pos="284"/>
        </w:tabs>
        <w:spacing w:after="0"/>
        <w:ind w:left="0"/>
        <w:rPr>
          <w:rFonts w:ascii="Open Sans" w:hAnsi="Open Sans" w:cs="Open Sans"/>
          <w:sz w:val="24"/>
        </w:rPr>
      </w:pPr>
    </w:p>
    <w:p w14:paraId="74786FA9" w14:textId="77777777" w:rsidR="00565559" w:rsidRPr="00B55665" w:rsidRDefault="00565559" w:rsidP="00565559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Open Sans" w:hAnsi="Open Sans" w:cs="Open Sans"/>
          <w:sz w:val="24"/>
        </w:rPr>
      </w:pPr>
      <w:r w:rsidRPr="00B55665">
        <w:rPr>
          <w:rFonts w:ascii="Open Sans" w:hAnsi="Open Sans" w:cs="Open Sans"/>
          <w:sz w:val="24"/>
        </w:rPr>
        <w:t>What is your current principal activity?</w:t>
      </w:r>
    </w:p>
    <w:p w14:paraId="4B60A3E6" w14:textId="77777777" w:rsidR="00565559" w:rsidRPr="00B55665" w:rsidRDefault="00565559" w:rsidP="00565559">
      <w:pPr>
        <w:pStyle w:val="Listenabsatz"/>
        <w:tabs>
          <w:tab w:val="left" w:pos="284"/>
        </w:tabs>
        <w:spacing w:after="0"/>
        <w:ind w:left="0"/>
        <w:rPr>
          <w:rFonts w:ascii="Open Sans" w:hAnsi="Open Sans" w:cs="Open Sans"/>
          <w:sz w:val="24"/>
        </w:rPr>
      </w:pPr>
    </w:p>
    <w:tbl>
      <w:tblPr>
        <w:tblStyle w:val="MittleresRaster1-Akzent1"/>
        <w:tblW w:w="9616" w:type="dxa"/>
        <w:tblInd w:w="132" w:type="dxa"/>
        <w:tblLook w:val="04A0" w:firstRow="1" w:lastRow="0" w:firstColumn="1" w:lastColumn="0" w:noHBand="0" w:noVBand="1"/>
      </w:tblPr>
      <w:tblGrid>
        <w:gridCol w:w="9616"/>
      </w:tblGrid>
      <w:tr w:rsidR="00565559" w:rsidRPr="00B55665" w14:paraId="26F94BD0" w14:textId="77777777" w:rsidTr="001F1A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557C91FC" w14:textId="77777777" w:rsidR="00565559" w:rsidRPr="00B55665" w:rsidRDefault="002E2FF3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188528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3D9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3D9"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Professor</w:t>
            </w:r>
          </w:p>
        </w:tc>
      </w:tr>
      <w:tr w:rsidR="00565559" w:rsidRPr="00B55665" w14:paraId="1991E788" w14:textId="77777777" w:rsidTr="001F1A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44DE272E" w14:textId="77777777" w:rsidR="00565559" w:rsidRPr="00B55665" w:rsidRDefault="002E2FF3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-1231607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3D9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3D9"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Lecturer/post doc</w:t>
            </w:r>
          </w:p>
        </w:tc>
      </w:tr>
      <w:tr w:rsidR="00565559" w:rsidRPr="00B55665" w14:paraId="0297DA89" w14:textId="77777777" w:rsidTr="001F1A3E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0D6BFB64" w14:textId="77777777" w:rsidR="00565559" w:rsidRPr="00B55665" w:rsidRDefault="002E2FF3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-612903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3D9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3D9"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Doctoral student</w:t>
            </w:r>
          </w:p>
        </w:tc>
      </w:tr>
      <w:tr w:rsidR="00565559" w:rsidRPr="00B55665" w14:paraId="3294FEDA" w14:textId="77777777" w:rsidTr="001F1A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16A77DE2" w14:textId="77777777" w:rsidR="00565559" w:rsidRPr="00B55665" w:rsidRDefault="002E2FF3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-1883550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3D9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3D9"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Researcher</w:t>
            </w:r>
          </w:p>
        </w:tc>
      </w:tr>
      <w:tr w:rsidR="00565559" w:rsidRPr="00B55665" w14:paraId="73589B24" w14:textId="77777777" w:rsidTr="001F1A3E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1901C112" w14:textId="77777777" w:rsidR="00565559" w:rsidRPr="00B55665" w:rsidRDefault="002E2FF3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903019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3D9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3D9"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Teaching or research assistant</w:t>
            </w:r>
          </w:p>
        </w:tc>
      </w:tr>
      <w:tr w:rsidR="00565559" w:rsidRPr="00B55665" w14:paraId="479A8FCF" w14:textId="77777777" w:rsidTr="00565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2944987C" w14:textId="77777777" w:rsidR="00565559" w:rsidRPr="00B55665" w:rsidRDefault="002E2FF3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-1024938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3D9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3D9"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Student</w:t>
            </w:r>
          </w:p>
        </w:tc>
      </w:tr>
      <w:tr w:rsidR="00565559" w:rsidRPr="00B55665" w14:paraId="011CC5C9" w14:textId="77777777" w:rsidTr="001F1A3E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0F8BCBF9" w14:textId="77777777" w:rsidR="00565559" w:rsidRPr="00B55665" w:rsidRDefault="002E2FF3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706603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3D9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3D9"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Support staff</w:t>
            </w:r>
          </w:p>
        </w:tc>
      </w:tr>
      <w:tr w:rsidR="00565559" w:rsidRPr="00B55665" w14:paraId="6B18C55F" w14:textId="77777777" w:rsidTr="00565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47DC5795" w14:textId="77777777" w:rsidR="00565559" w:rsidRPr="00B55665" w:rsidRDefault="002E2FF3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249709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3D9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3D9"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Librarian</w:t>
            </w:r>
          </w:p>
        </w:tc>
      </w:tr>
      <w:tr w:rsidR="005653D9" w:rsidRPr="00B55665" w14:paraId="0C26205F" w14:textId="77777777" w:rsidTr="001F1A3E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3058B570" w14:textId="77777777" w:rsidR="005653D9" w:rsidRPr="00B55665" w:rsidRDefault="002E2FF3" w:rsidP="005653D9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24963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3D9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3D9" w:rsidRPr="00B55665">
              <w:rPr>
                <w:rFonts w:ascii="Open Sans" w:hAnsi="Open Sans" w:cs="Open Sans"/>
                <w:b w:val="0"/>
                <w:sz w:val="20"/>
              </w:rPr>
              <w:t xml:space="preserve"> Other: </w:t>
            </w:r>
          </w:p>
          <w:p w14:paraId="56356121" w14:textId="77777777" w:rsidR="005653D9" w:rsidRPr="00B55665" w:rsidRDefault="005653D9" w:rsidP="005653D9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(please specify)   </w:t>
            </w:r>
          </w:p>
          <w:p w14:paraId="58DC07DA" w14:textId="77777777" w:rsidR="005653D9" w:rsidRPr="00B55665" w:rsidRDefault="005653D9" w:rsidP="001F1A3E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sz w:val="20"/>
              </w:rPr>
            </w:pPr>
          </w:p>
        </w:tc>
      </w:tr>
    </w:tbl>
    <w:p w14:paraId="2DB49EC0" w14:textId="77777777" w:rsidR="00C53C47" w:rsidRPr="00B55665" w:rsidRDefault="00C53C47" w:rsidP="00C53C47">
      <w:pPr>
        <w:tabs>
          <w:tab w:val="left" w:pos="426"/>
          <w:tab w:val="left" w:pos="1358"/>
        </w:tabs>
        <w:jc w:val="center"/>
        <w:rPr>
          <w:rFonts w:ascii="Open Sans" w:hAnsi="Open Sans" w:cs="Open Sans"/>
          <w:b/>
          <w:color w:val="7030A0"/>
          <w:sz w:val="28"/>
          <w:szCs w:val="28"/>
        </w:rPr>
      </w:pPr>
    </w:p>
    <w:p w14:paraId="053AF51C" w14:textId="77777777" w:rsidR="00CD3995" w:rsidRPr="00B55665" w:rsidRDefault="00CD3995" w:rsidP="00C53C47">
      <w:pPr>
        <w:tabs>
          <w:tab w:val="left" w:pos="426"/>
          <w:tab w:val="left" w:pos="1358"/>
        </w:tabs>
        <w:jc w:val="center"/>
        <w:rPr>
          <w:rFonts w:ascii="Open Sans" w:hAnsi="Open Sans" w:cs="Open Sans"/>
          <w:b/>
          <w:color w:val="7030A0"/>
          <w:sz w:val="28"/>
          <w:szCs w:val="28"/>
        </w:rPr>
      </w:pPr>
    </w:p>
    <w:p w14:paraId="5E726B7C" w14:textId="77777777" w:rsidR="00CD3995" w:rsidRPr="00B55665" w:rsidRDefault="00CD3995" w:rsidP="00393975">
      <w:pPr>
        <w:tabs>
          <w:tab w:val="left" w:pos="426"/>
          <w:tab w:val="left" w:pos="1358"/>
        </w:tabs>
        <w:rPr>
          <w:rFonts w:ascii="Open Sans" w:hAnsi="Open Sans" w:cs="Open Sans"/>
          <w:b/>
          <w:color w:val="7030A0"/>
          <w:sz w:val="28"/>
          <w:szCs w:val="28"/>
        </w:rPr>
      </w:pPr>
    </w:p>
    <w:p w14:paraId="78DB8661" w14:textId="5AD5FECE" w:rsidR="005653D9" w:rsidRPr="00B55665" w:rsidRDefault="00C53C47" w:rsidP="00B55665">
      <w:pPr>
        <w:pBdr>
          <w:bottom w:val="single" w:sz="12" w:space="1" w:color="auto"/>
        </w:pBdr>
        <w:rPr>
          <w:rFonts w:ascii="Open Sans" w:hAnsi="Open Sans" w:cs="Open Sans"/>
          <w:b/>
          <w:sz w:val="24"/>
          <w:szCs w:val="26"/>
        </w:rPr>
      </w:pPr>
      <w:r w:rsidRPr="00B55665">
        <w:rPr>
          <w:rFonts w:ascii="Open Sans" w:hAnsi="Open Sans" w:cs="Open Sans"/>
          <w:b/>
          <w:sz w:val="24"/>
          <w:szCs w:val="26"/>
        </w:rPr>
        <w:lastRenderedPageBreak/>
        <w:t xml:space="preserve">General questions about the workshop </w:t>
      </w:r>
    </w:p>
    <w:p w14:paraId="7788A0C8" w14:textId="34667CFE" w:rsidR="003B33B5" w:rsidRPr="00B55665" w:rsidRDefault="005653D9" w:rsidP="00E64A5A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Open Sans" w:hAnsi="Open Sans" w:cs="Open Sans"/>
          <w:sz w:val="24"/>
        </w:rPr>
      </w:pPr>
      <w:r w:rsidRPr="00B55665">
        <w:rPr>
          <w:rFonts w:ascii="Open Sans" w:hAnsi="Open Sans" w:cs="Open Sans"/>
          <w:sz w:val="24"/>
        </w:rPr>
        <w:t xml:space="preserve">To what extent do you agree with the following items? (Please circle the appropriate number on the scale) </w:t>
      </w:r>
    </w:p>
    <w:tbl>
      <w:tblPr>
        <w:tblStyle w:val="MittleresRaster1-Akzent1"/>
        <w:tblW w:w="9641" w:type="dxa"/>
        <w:tblInd w:w="108" w:type="dxa"/>
        <w:tblLook w:val="04A0" w:firstRow="1" w:lastRow="0" w:firstColumn="1" w:lastColumn="0" w:noHBand="0" w:noVBand="1"/>
      </w:tblPr>
      <w:tblGrid>
        <w:gridCol w:w="4744"/>
        <w:gridCol w:w="4897"/>
      </w:tblGrid>
      <w:tr w:rsidR="003B33B5" w:rsidRPr="00B55665" w14:paraId="412AAA43" w14:textId="77777777" w:rsidTr="00B556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DBE5F1" w:themeFill="accent1" w:themeFillTint="33"/>
          </w:tcPr>
          <w:p w14:paraId="4F8D14BD" w14:textId="77777777" w:rsidR="003B33B5" w:rsidRPr="00B55665" w:rsidRDefault="003B33B5" w:rsidP="00105BF7">
            <w:pPr>
              <w:rPr>
                <w:rFonts w:ascii="Open Sans" w:hAnsi="Open Sans" w:cs="Open Sans"/>
                <w:b w:val="0"/>
              </w:rPr>
            </w:pPr>
            <w:r w:rsidRPr="00B55665">
              <w:rPr>
                <w:rFonts w:ascii="Open Sans" w:hAnsi="Open Sans" w:cs="Open Sans"/>
                <w:b w:val="0"/>
              </w:rPr>
              <w:t>The content</w:t>
            </w:r>
            <w:r w:rsidR="005653D9" w:rsidRPr="00B55665">
              <w:rPr>
                <w:rFonts w:ascii="Open Sans" w:hAnsi="Open Sans" w:cs="Open Sans"/>
                <w:b w:val="0"/>
              </w:rPr>
              <w:t xml:space="preserve"> of the workshop</w:t>
            </w:r>
            <w:r w:rsidRPr="00B55665">
              <w:rPr>
                <w:rFonts w:ascii="Open Sans" w:hAnsi="Open Sans" w:cs="Open Sans"/>
                <w:b w:val="0"/>
              </w:rPr>
              <w:t xml:space="preserve"> is relevant to my work or studies</w:t>
            </w:r>
          </w:p>
        </w:tc>
        <w:tc>
          <w:tcPr>
            <w:tcW w:w="4897" w:type="dxa"/>
            <w:shd w:val="clear" w:color="auto" w:fill="DBE5F1" w:themeFill="accent1" w:themeFillTint="33"/>
          </w:tcPr>
          <w:p w14:paraId="726168B4" w14:textId="77777777" w:rsidR="003B33B5" w:rsidRPr="00B55665" w:rsidRDefault="003B33B5" w:rsidP="00B55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3B33B5" w:rsidRPr="00B55665" w14:paraId="0212A36D" w14:textId="77777777" w:rsidTr="00105BF7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FABDA0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7495CE5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47D98C2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59FC9B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3C8DA3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20142DB8" w14:textId="77777777" w:rsidR="003B33B5" w:rsidRPr="00B55665" w:rsidRDefault="003B33B5" w:rsidP="00105BF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</w:t>
            </w:r>
            <w:r w:rsidRPr="00B55665">
              <w:rPr>
                <w:rFonts w:ascii="Open Sans" w:hAnsi="Open Sans" w:cs="Open Sans"/>
                <w:b w:val="0"/>
                <w:sz w:val="18"/>
                <w:szCs w:val="18"/>
              </w:rPr>
              <w:t>Strongly disagree                            Strongly agree</w:t>
            </w:r>
          </w:p>
        </w:tc>
      </w:tr>
      <w:tr w:rsidR="005653D9" w:rsidRPr="00B55665" w14:paraId="258949B0" w14:textId="77777777" w:rsidTr="00B556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FFFFFF" w:themeFill="background1"/>
          </w:tcPr>
          <w:p w14:paraId="1CD2A296" w14:textId="77777777" w:rsidR="005653D9" w:rsidRPr="00B55665" w:rsidRDefault="005653D9" w:rsidP="003B33B5">
            <w:pPr>
              <w:rPr>
                <w:rFonts w:ascii="Open Sans" w:hAnsi="Open Sans" w:cs="Open Sans"/>
              </w:rPr>
            </w:pPr>
            <w:r w:rsidRPr="00B55665">
              <w:rPr>
                <w:rFonts w:ascii="Open Sans" w:hAnsi="Open Sans" w:cs="Open Sans"/>
                <w:b w:val="0"/>
              </w:rPr>
              <w:t xml:space="preserve">The activities in this workshop gave me sufficient practice and feedback </w:t>
            </w:r>
          </w:p>
        </w:tc>
        <w:tc>
          <w:tcPr>
            <w:tcW w:w="4897" w:type="dxa"/>
            <w:shd w:val="clear" w:color="auto" w:fill="FFFFFF" w:themeFill="background1"/>
          </w:tcPr>
          <w:p w14:paraId="57B40A97" w14:textId="77777777" w:rsidR="005653D9" w:rsidRPr="00B55665" w:rsidRDefault="005653D9" w:rsidP="00B556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5653D9" w:rsidRPr="00B55665" w14:paraId="08D5FEC4" w14:textId="77777777" w:rsidTr="00105BF7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107223E" w14:textId="77777777" w:rsidR="005653D9" w:rsidRPr="00B55665" w:rsidRDefault="005653D9" w:rsidP="003B33B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9B960C3" w14:textId="77777777" w:rsidR="005653D9" w:rsidRPr="00B55665" w:rsidRDefault="005653D9" w:rsidP="003B33B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7C21A8A" w14:textId="77777777" w:rsidR="005653D9" w:rsidRPr="00B55665" w:rsidRDefault="005653D9" w:rsidP="003B33B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810A28" w14:textId="77777777" w:rsidR="005653D9" w:rsidRPr="00B55665" w:rsidRDefault="005653D9" w:rsidP="003B33B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6F7B33" w14:textId="77777777" w:rsidR="005653D9" w:rsidRPr="00B55665" w:rsidRDefault="005653D9" w:rsidP="003B33B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149B5144" w14:textId="77777777" w:rsidR="005653D9" w:rsidRPr="00B55665" w:rsidRDefault="005653D9" w:rsidP="003B33B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Strongly disagree                            Strongly agree</w:t>
            </w:r>
            <w:r w:rsidRPr="00B55665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</w:p>
        </w:tc>
      </w:tr>
      <w:tr w:rsidR="005653D9" w:rsidRPr="00B55665" w14:paraId="6C8A0AB2" w14:textId="77777777" w:rsidTr="00B55665">
        <w:trPr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DBE5F1" w:themeFill="accent1" w:themeFillTint="33"/>
          </w:tcPr>
          <w:p w14:paraId="1EDCB051" w14:textId="77777777" w:rsidR="005653D9" w:rsidRPr="00B55665" w:rsidRDefault="005653D9" w:rsidP="003B33B5">
            <w:pPr>
              <w:rPr>
                <w:rFonts w:ascii="Open Sans" w:hAnsi="Open Sans" w:cs="Open Sans"/>
              </w:rPr>
            </w:pPr>
            <w:r w:rsidRPr="00B55665">
              <w:rPr>
                <w:rFonts w:ascii="Open Sans" w:hAnsi="Open Sans" w:cs="Open Sans"/>
                <w:b w:val="0"/>
              </w:rPr>
              <w:t xml:space="preserve">The difficulty level of the workshop was appropriate  </w:t>
            </w:r>
          </w:p>
        </w:tc>
        <w:tc>
          <w:tcPr>
            <w:tcW w:w="4897" w:type="dxa"/>
            <w:shd w:val="clear" w:color="auto" w:fill="DBE5F1" w:themeFill="accent1" w:themeFillTint="33"/>
          </w:tcPr>
          <w:p w14:paraId="1364E2EE" w14:textId="77777777" w:rsidR="005653D9" w:rsidRPr="00B55665" w:rsidRDefault="005653D9" w:rsidP="00B55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5653D9" w:rsidRPr="00B55665" w14:paraId="0926B25B" w14:textId="77777777" w:rsidTr="00CF59FF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0626D39" w14:textId="77777777" w:rsidR="005653D9" w:rsidRPr="00B55665" w:rsidRDefault="005653D9" w:rsidP="005653D9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B04F65A" w14:textId="77777777" w:rsidR="005653D9" w:rsidRPr="00B55665" w:rsidRDefault="005653D9" w:rsidP="005653D9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86BC1F3" w14:textId="77777777" w:rsidR="005653D9" w:rsidRPr="00B55665" w:rsidRDefault="005653D9" w:rsidP="005653D9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FC4672" w14:textId="77777777" w:rsidR="005653D9" w:rsidRPr="00B55665" w:rsidRDefault="005653D9" w:rsidP="005653D9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273B9C" w14:textId="77777777" w:rsidR="005653D9" w:rsidRPr="00B55665" w:rsidRDefault="005653D9" w:rsidP="005653D9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2C950914" w14:textId="77777777" w:rsidR="005653D9" w:rsidRPr="00B55665" w:rsidRDefault="005653D9" w:rsidP="003B33B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Strongly disagree                           Strongly agree</w:t>
            </w:r>
          </w:p>
        </w:tc>
      </w:tr>
      <w:tr w:rsidR="005653D9" w:rsidRPr="00B55665" w14:paraId="11EB16BA" w14:textId="77777777" w:rsidTr="00B556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FFFFFF" w:themeFill="background1"/>
          </w:tcPr>
          <w:p w14:paraId="06C944FB" w14:textId="77777777" w:rsidR="005653D9" w:rsidRPr="00B55665" w:rsidRDefault="005653D9" w:rsidP="003B33B5">
            <w:pPr>
              <w:rPr>
                <w:rFonts w:ascii="Open Sans" w:hAnsi="Open Sans" w:cs="Open Sans"/>
              </w:rPr>
            </w:pPr>
            <w:r w:rsidRPr="00B55665">
              <w:rPr>
                <w:rFonts w:ascii="Open Sans" w:hAnsi="Open Sans" w:cs="Open Sans"/>
                <w:b w:val="0"/>
              </w:rPr>
              <w:t xml:space="preserve">The materials used during the workshop were appropriate (documents, </w:t>
            </w:r>
            <w:proofErr w:type="spellStart"/>
            <w:r w:rsidRPr="00B55665">
              <w:rPr>
                <w:rFonts w:ascii="Open Sans" w:hAnsi="Open Sans" w:cs="Open Sans"/>
                <w:b w:val="0"/>
              </w:rPr>
              <w:t>powerpoint</w:t>
            </w:r>
            <w:proofErr w:type="spellEnd"/>
            <w:r w:rsidRPr="00B55665">
              <w:rPr>
                <w:rFonts w:ascii="Open Sans" w:hAnsi="Open Sans" w:cs="Open Sans"/>
                <w:b w:val="0"/>
              </w:rPr>
              <w:t xml:space="preserve"> presentation…) </w:t>
            </w:r>
          </w:p>
        </w:tc>
        <w:tc>
          <w:tcPr>
            <w:tcW w:w="4897" w:type="dxa"/>
            <w:shd w:val="clear" w:color="auto" w:fill="FFFFFF" w:themeFill="background1"/>
          </w:tcPr>
          <w:p w14:paraId="7267FD77" w14:textId="77777777" w:rsidR="005653D9" w:rsidRPr="00B55665" w:rsidRDefault="005653D9" w:rsidP="00B556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5653D9" w:rsidRPr="00B55665" w14:paraId="590B6CA9" w14:textId="77777777" w:rsidTr="00105BF7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73A57C" w14:textId="77777777" w:rsidR="005653D9" w:rsidRPr="00B55665" w:rsidRDefault="005653D9" w:rsidP="003B33B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A04536" w14:textId="77777777" w:rsidR="005653D9" w:rsidRPr="00B55665" w:rsidRDefault="005653D9" w:rsidP="003B33B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C8C072D" w14:textId="77777777" w:rsidR="005653D9" w:rsidRPr="00B55665" w:rsidRDefault="005653D9" w:rsidP="003B33B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FC2C08" w14:textId="77777777" w:rsidR="005653D9" w:rsidRPr="00B55665" w:rsidRDefault="005653D9" w:rsidP="003B33B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31EADA" w14:textId="77777777" w:rsidR="005653D9" w:rsidRPr="00B55665" w:rsidRDefault="005653D9" w:rsidP="003B33B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26547A78" w14:textId="77777777" w:rsidR="005653D9" w:rsidRPr="00B55665" w:rsidRDefault="005653D9" w:rsidP="003B33B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Strongly disagree                            Strongly agree</w:t>
            </w:r>
          </w:p>
        </w:tc>
      </w:tr>
      <w:tr w:rsidR="005653D9" w:rsidRPr="00B55665" w14:paraId="590EAA2C" w14:textId="77777777" w:rsidTr="00B55665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DBE5F1" w:themeFill="accent1" w:themeFillTint="33"/>
          </w:tcPr>
          <w:p w14:paraId="02D39BD7" w14:textId="77777777" w:rsidR="005653D9" w:rsidRPr="00B55665" w:rsidRDefault="005653D9" w:rsidP="003B33B5">
            <w:pPr>
              <w:rPr>
                <w:rFonts w:ascii="Open Sans" w:hAnsi="Open Sans" w:cs="Open Sans"/>
              </w:rPr>
            </w:pPr>
            <w:r w:rsidRPr="00B55665">
              <w:rPr>
                <w:rFonts w:ascii="Open Sans" w:hAnsi="Open Sans" w:cs="Open Sans"/>
                <w:b w:val="0"/>
              </w:rPr>
              <w:t>The pace of the workshop was appropriate</w:t>
            </w:r>
          </w:p>
        </w:tc>
        <w:tc>
          <w:tcPr>
            <w:tcW w:w="4897" w:type="dxa"/>
            <w:shd w:val="clear" w:color="auto" w:fill="DBE5F1" w:themeFill="accent1" w:themeFillTint="33"/>
          </w:tcPr>
          <w:p w14:paraId="0B0E3869" w14:textId="77777777" w:rsidR="005653D9" w:rsidRPr="00B55665" w:rsidRDefault="005653D9" w:rsidP="00B55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5653D9" w:rsidRPr="00B55665" w14:paraId="2AB0999A" w14:textId="77777777" w:rsidTr="00CF59FF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B96DB8E" w14:textId="77777777" w:rsidR="005653D9" w:rsidRPr="00B55665" w:rsidRDefault="005653D9" w:rsidP="005653D9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71A507" w14:textId="77777777" w:rsidR="005653D9" w:rsidRPr="00B55665" w:rsidRDefault="005653D9" w:rsidP="005653D9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3D4CEEB" w14:textId="77777777" w:rsidR="005653D9" w:rsidRPr="00B55665" w:rsidRDefault="005653D9" w:rsidP="005653D9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12CAE3" w14:textId="77777777" w:rsidR="005653D9" w:rsidRPr="00B55665" w:rsidRDefault="005653D9" w:rsidP="005653D9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FE452C" w14:textId="77777777" w:rsidR="005653D9" w:rsidRPr="00B55665" w:rsidRDefault="005653D9" w:rsidP="005653D9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54018315" w14:textId="77777777" w:rsidR="005653D9" w:rsidRPr="00B55665" w:rsidRDefault="005653D9" w:rsidP="003B33B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Strongly disagree                            Strongly agree</w:t>
            </w:r>
          </w:p>
        </w:tc>
      </w:tr>
      <w:tr w:rsidR="00393975" w:rsidRPr="00B55665" w14:paraId="12A8D249" w14:textId="77777777" w:rsidTr="00B556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FFFFFF" w:themeFill="background1"/>
          </w:tcPr>
          <w:p w14:paraId="22A34941" w14:textId="77777777" w:rsidR="00393975" w:rsidRPr="00B55665" w:rsidRDefault="001717EC" w:rsidP="00393975">
            <w:pPr>
              <w:rPr>
                <w:rFonts w:ascii="Open Sans" w:hAnsi="Open Sans" w:cs="Open Sans"/>
                <w:b w:val="0"/>
              </w:rPr>
            </w:pPr>
            <w:r w:rsidRPr="00B55665">
              <w:rPr>
                <w:rFonts w:ascii="Open Sans" w:hAnsi="Open Sans" w:cs="Open Sans"/>
                <w:b w:val="0"/>
              </w:rPr>
              <w:t xml:space="preserve">The instructors </w:t>
            </w:r>
            <w:r w:rsidR="00393975" w:rsidRPr="00B55665">
              <w:rPr>
                <w:rFonts w:ascii="Open Sans" w:hAnsi="Open Sans" w:cs="Open Sans"/>
                <w:b w:val="0"/>
              </w:rPr>
              <w:t>were knowledgeable</w:t>
            </w:r>
          </w:p>
        </w:tc>
        <w:tc>
          <w:tcPr>
            <w:tcW w:w="4897" w:type="dxa"/>
            <w:shd w:val="clear" w:color="auto" w:fill="FFFFFF" w:themeFill="background1"/>
          </w:tcPr>
          <w:p w14:paraId="6D3E1256" w14:textId="77777777" w:rsidR="00393975" w:rsidRPr="00B55665" w:rsidRDefault="00393975" w:rsidP="00B556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393975" w:rsidRPr="00B55665" w14:paraId="0D0ADB5E" w14:textId="77777777" w:rsidTr="006D7C65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525147" w14:textId="77777777" w:rsidR="00393975" w:rsidRPr="00B55665" w:rsidRDefault="00393975" w:rsidP="0039397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E04B0C9" w14:textId="77777777" w:rsidR="00393975" w:rsidRPr="00B55665" w:rsidRDefault="00393975" w:rsidP="0039397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4FEFE5E" w14:textId="77777777" w:rsidR="00393975" w:rsidRPr="00B55665" w:rsidRDefault="00393975" w:rsidP="0039397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7117F0" w14:textId="77777777" w:rsidR="00393975" w:rsidRPr="00B55665" w:rsidRDefault="00393975" w:rsidP="0039397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B05071" w14:textId="77777777" w:rsidR="00393975" w:rsidRPr="00B55665" w:rsidRDefault="00393975" w:rsidP="0039397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748E503B" w14:textId="77777777" w:rsidR="00393975" w:rsidRPr="00B55665" w:rsidRDefault="00393975" w:rsidP="0039397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Strongly disagree                            Strongly agree</w:t>
            </w:r>
          </w:p>
        </w:tc>
      </w:tr>
      <w:tr w:rsidR="00393975" w:rsidRPr="00B55665" w14:paraId="1576A586" w14:textId="77777777" w:rsidTr="00B55665">
        <w:trPr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DBE5F1" w:themeFill="accent1" w:themeFillTint="33"/>
          </w:tcPr>
          <w:p w14:paraId="6CB49FC1" w14:textId="7D168BEE" w:rsidR="00CA48D0" w:rsidRPr="00B55665" w:rsidRDefault="00393975" w:rsidP="00B55665">
            <w:pPr>
              <w:rPr>
                <w:rFonts w:ascii="Open Sans" w:hAnsi="Open Sans" w:cs="Open Sans"/>
                <w:b w:val="0"/>
              </w:rPr>
            </w:pPr>
            <w:r w:rsidRPr="00B55665">
              <w:rPr>
                <w:rFonts w:ascii="Open Sans" w:hAnsi="Open Sans" w:cs="Open Sans"/>
                <w:b w:val="0"/>
              </w:rPr>
              <w:t>I will be able to use what I learned during the workshop</w:t>
            </w:r>
          </w:p>
        </w:tc>
        <w:tc>
          <w:tcPr>
            <w:tcW w:w="4897" w:type="dxa"/>
            <w:shd w:val="clear" w:color="auto" w:fill="DBE5F1" w:themeFill="accent1" w:themeFillTint="33"/>
          </w:tcPr>
          <w:p w14:paraId="6861A3ED" w14:textId="77777777" w:rsidR="00CA48D0" w:rsidRPr="00B55665" w:rsidRDefault="00CA48D0" w:rsidP="00B55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CA48D0" w:rsidRPr="00B55665" w14:paraId="10F82296" w14:textId="77777777" w:rsidTr="00CF59FF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DA9BD6" w14:textId="77777777" w:rsidR="00CA48D0" w:rsidRPr="00B55665" w:rsidRDefault="00CA48D0" w:rsidP="00CA48D0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9900F6" w14:textId="77777777" w:rsidR="00CA48D0" w:rsidRPr="00B55665" w:rsidRDefault="00CA48D0" w:rsidP="00CA48D0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C6BB40" w14:textId="77777777" w:rsidR="00CA48D0" w:rsidRPr="00B55665" w:rsidRDefault="00CA48D0" w:rsidP="00CA48D0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0A76F1" w14:textId="77777777" w:rsidR="00CA48D0" w:rsidRPr="00B55665" w:rsidRDefault="00CA48D0" w:rsidP="00CA48D0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81DC96" w14:textId="77777777" w:rsidR="00CA48D0" w:rsidRPr="00B55665" w:rsidRDefault="00CA48D0" w:rsidP="00CA48D0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1A53A1E6" w14:textId="77777777" w:rsidR="00CA48D0" w:rsidRPr="00B55665" w:rsidRDefault="00CA48D0" w:rsidP="00CA48D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Strongly disagree                            Strongly agree</w:t>
            </w:r>
          </w:p>
        </w:tc>
      </w:tr>
    </w:tbl>
    <w:p w14:paraId="61CD87D1" w14:textId="77777777" w:rsidR="003B33B5" w:rsidRPr="00B55665" w:rsidRDefault="003B33B5" w:rsidP="003B33B5">
      <w:pPr>
        <w:pStyle w:val="Listenabsatz"/>
        <w:tabs>
          <w:tab w:val="left" w:pos="284"/>
        </w:tabs>
        <w:ind w:left="0"/>
        <w:rPr>
          <w:rFonts w:ascii="Open Sans" w:hAnsi="Open Sans" w:cs="Open Sans"/>
          <w:sz w:val="24"/>
        </w:rPr>
      </w:pPr>
    </w:p>
    <w:p w14:paraId="24E044F7" w14:textId="77777777" w:rsidR="003B33B5" w:rsidRPr="00B55665" w:rsidRDefault="003B33B5" w:rsidP="00B55665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Open Sans" w:hAnsi="Open Sans" w:cs="Open Sans"/>
          <w:sz w:val="24"/>
        </w:rPr>
      </w:pPr>
      <w:r w:rsidRPr="00B55665">
        <w:rPr>
          <w:rFonts w:ascii="Open Sans" w:hAnsi="Open Sans" w:cs="Open Sans"/>
          <w:sz w:val="24"/>
        </w:rPr>
        <w:t>At the end of the workshop, do you feel you know:</w:t>
      </w:r>
    </w:p>
    <w:tbl>
      <w:tblPr>
        <w:tblStyle w:val="MittleresRaster1-Akzent1"/>
        <w:tblpPr w:leftFromText="180" w:rightFromText="180" w:vertAnchor="text" w:horzAnchor="margin" w:tblpX="108" w:tblpY="339"/>
        <w:tblW w:w="9648" w:type="dxa"/>
        <w:tblLayout w:type="fixed"/>
        <w:tblLook w:val="04A0" w:firstRow="1" w:lastRow="0" w:firstColumn="1" w:lastColumn="0" w:noHBand="0" w:noVBand="1"/>
      </w:tblPr>
      <w:tblGrid>
        <w:gridCol w:w="6912"/>
        <w:gridCol w:w="2736"/>
      </w:tblGrid>
      <w:tr w:rsidR="003B33B5" w:rsidRPr="00B55665" w14:paraId="41618AFD" w14:textId="77777777" w:rsidTr="00105B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12" w:type="dxa"/>
            <w:shd w:val="clear" w:color="auto" w:fill="DBE5F1" w:themeFill="accent1" w:themeFillTint="33"/>
            <w:vAlign w:val="center"/>
          </w:tcPr>
          <w:p w14:paraId="4AC28668" w14:textId="77777777" w:rsidR="003B33B5" w:rsidRPr="00BD3D26" w:rsidRDefault="00021D31" w:rsidP="00105BF7">
            <w:pPr>
              <w:tabs>
                <w:tab w:val="left" w:pos="1358"/>
              </w:tabs>
              <w:rPr>
                <w:rFonts w:ascii="Open Sans" w:hAnsi="Open Sans" w:cs="Open Sans"/>
                <w:b w:val="0"/>
              </w:rPr>
            </w:pPr>
            <w:r w:rsidRPr="00BD3D26">
              <w:rPr>
                <w:rFonts w:ascii="Open Sans" w:hAnsi="Open Sans" w:cs="Open Sans"/>
                <w:b w:val="0"/>
              </w:rPr>
              <w:t>How to get started with data management planning?</w:t>
            </w:r>
          </w:p>
          <w:p w14:paraId="23AB12FC" w14:textId="77777777" w:rsidR="003B33B5" w:rsidRPr="00BD3D26" w:rsidRDefault="003B33B5" w:rsidP="00105BF7">
            <w:pPr>
              <w:tabs>
                <w:tab w:val="left" w:pos="1358"/>
              </w:tabs>
              <w:rPr>
                <w:rFonts w:ascii="Open Sans" w:hAnsi="Open Sans" w:cs="Open Sans"/>
                <w:lang w:val="nl-NL"/>
              </w:rPr>
            </w:pPr>
          </w:p>
        </w:tc>
        <w:tc>
          <w:tcPr>
            <w:tcW w:w="2736" w:type="dxa"/>
            <w:shd w:val="clear" w:color="auto" w:fill="DBE5F1" w:themeFill="accent1" w:themeFillTint="33"/>
            <w:vAlign w:val="center"/>
          </w:tcPr>
          <w:p w14:paraId="750400CB" w14:textId="77777777" w:rsidR="003B33B5" w:rsidRPr="00B55665" w:rsidRDefault="002E2FF3" w:rsidP="00105BF7">
            <w:pPr>
              <w:tabs>
                <w:tab w:val="left" w:pos="459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69026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33B5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CA48D0" w:rsidRPr="00B55665">
              <w:rPr>
                <w:rFonts w:ascii="Open Sans" w:hAnsi="Open Sans" w:cs="Open Sans"/>
                <w:sz w:val="20"/>
              </w:rPr>
              <w:t xml:space="preserve"> </w:t>
            </w:r>
            <w:r w:rsidR="003B33B5" w:rsidRPr="00B55665">
              <w:rPr>
                <w:rFonts w:ascii="Open Sans" w:hAnsi="Open Sans" w:cs="Open Sans"/>
                <w:b w:val="0"/>
                <w:sz w:val="20"/>
              </w:rPr>
              <w:t xml:space="preserve">Yes    </w:t>
            </w:r>
          </w:p>
          <w:p w14:paraId="359F753E" w14:textId="77777777" w:rsidR="003B33B5" w:rsidRPr="00B55665" w:rsidRDefault="002E2FF3" w:rsidP="00105BF7">
            <w:pPr>
              <w:tabs>
                <w:tab w:val="left" w:pos="1358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20"/>
                <w:lang w:val="nl-NL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-124031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33B5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CA48D0" w:rsidRPr="00B55665">
              <w:rPr>
                <w:rFonts w:ascii="Open Sans" w:hAnsi="Open Sans" w:cs="Open Sans"/>
                <w:sz w:val="20"/>
              </w:rPr>
              <w:t xml:space="preserve"> </w:t>
            </w:r>
            <w:r w:rsidR="003B33B5" w:rsidRPr="00B55665">
              <w:rPr>
                <w:rFonts w:ascii="Open Sans" w:hAnsi="Open Sans" w:cs="Open Sans"/>
                <w:b w:val="0"/>
                <w:sz w:val="20"/>
              </w:rPr>
              <w:t xml:space="preserve">No     </w:t>
            </w:r>
          </w:p>
        </w:tc>
      </w:tr>
      <w:tr w:rsidR="003B33B5" w:rsidRPr="00B55665" w14:paraId="3F8C98BD" w14:textId="77777777" w:rsidTr="00105B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12" w:type="dxa"/>
            <w:shd w:val="clear" w:color="auto" w:fill="FFFFFF" w:themeFill="background1"/>
            <w:vAlign w:val="center"/>
          </w:tcPr>
          <w:p w14:paraId="561DDFFB" w14:textId="77777777" w:rsidR="003B33B5" w:rsidRPr="00BD3D26" w:rsidRDefault="003B33B5" w:rsidP="00757AF1">
            <w:pPr>
              <w:tabs>
                <w:tab w:val="left" w:pos="1358"/>
              </w:tabs>
              <w:rPr>
                <w:rFonts w:ascii="Open Sans" w:hAnsi="Open Sans" w:cs="Open Sans"/>
                <w:b w:val="0"/>
                <w:lang w:val="nl-NL"/>
              </w:rPr>
            </w:pPr>
            <w:r w:rsidRPr="00BD3D26">
              <w:rPr>
                <w:rFonts w:ascii="Open Sans" w:hAnsi="Open Sans" w:cs="Open Sans"/>
                <w:b w:val="0"/>
              </w:rPr>
              <w:t xml:space="preserve">Where to find information in the CESSDA </w:t>
            </w:r>
            <w:r w:rsidR="00757AF1" w:rsidRPr="00BD3D26">
              <w:rPr>
                <w:rFonts w:ascii="Open Sans" w:hAnsi="Open Sans" w:cs="Open Sans"/>
                <w:b w:val="0"/>
              </w:rPr>
              <w:t>Data Management Expert Guide</w:t>
            </w:r>
          </w:p>
        </w:tc>
        <w:tc>
          <w:tcPr>
            <w:tcW w:w="2736" w:type="dxa"/>
            <w:shd w:val="clear" w:color="auto" w:fill="FFFFFF" w:themeFill="background1"/>
            <w:vAlign w:val="center"/>
          </w:tcPr>
          <w:p w14:paraId="53267261" w14:textId="77777777" w:rsidR="003B33B5" w:rsidRPr="00B55665" w:rsidRDefault="002E2FF3" w:rsidP="00105BF7">
            <w:pPr>
              <w:tabs>
                <w:tab w:val="left" w:pos="4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1791631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33B5" w:rsidRPr="00B5566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A48D0" w:rsidRPr="00B55665">
              <w:rPr>
                <w:rFonts w:ascii="Open Sans" w:hAnsi="Open Sans" w:cs="Open Sans"/>
                <w:sz w:val="20"/>
              </w:rPr>
              <w:t xml:space="preserve"> </w:t>
            </w:r>
            <w:r w:rsidR="003B33B5" w:rsidRPr="00B55665">
              <w:rPr>
                <w:rFonts w:ascii="Open Sans" w:hAnsi="Open Sans" w:cs="Open Sans"/>
                <w:sz w:val="20"/>
              </w:rPr>
              <w:t xml:space="preserve">Yes    </w:t>
            </w:r>
          </w:p>
          <w:p w14:paraId="04FED70C" w14:textId="77777777" w:rsidR="003B33B5" w:rsidRPr="00B55665" w:rsidRDefault="002E2FF3" w:rsidP="00105BF7">
            <w:pPr>
              <w:tabs>
                <w:tab w:val="left" w:pos="135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100077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33B5" w:rsidRPr="00B55665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CA48D0" w:rsidRPr="00B55665">
              <w:rPr>
                <w:rFonts w:ascii="Open Sans" w:hAnsi="Open Sans" w:cs="Open Sans"/>
                <w:sz w:val="20"/>
              </w:rPr>
              <w:t xml:space="preserve"> </w:t>
            </w:r>
            <w:r w:rsidR="003B33B5" w:rsidRPr="00B55665">
              <w:rPr>
                <w:rFonts w:ascii="Open Sans" w:hAnsi="Open Sans" w:cs="Open Sans"/>
                <w:sz w:val="20"/>
              </w:rPr>
              <w:t xml:space="preserve">No     </w:t>
            </w:r>
          </w:p>
        </w:tc>
      </w:tr>
    </w:tbl>
    <w:p w14:paraId="0FCC590A" w14:textId="77777777" w:rsidR="00021D31" w:rsidRPr="00B55665" w:rsidRDefault="00021D31" w:rsidP="001F1A3E">
      <w:pPr>
        <w:spacing w:after="0"/>
        <w:rPr>
          <w:rFonts w:ascii="Open Sans" w:hAnsi="Open Sans" w:cs="Open Sans"/>
          <w:sz w:val="20"/>
          <w:szCs w:val="20"/>
        </w:rPr>
      </w:pPr>
    </w:p>
    <w:p w14:paraId="44F7D55D" w14:textId="77777777" w:rsidR="00B55665" w:rsidRDefault="00B55665">
      <w:pPr>
        <w:rPr>
          <w:rFonts w:ascii="Open Sans" w:hAnsi="Open Sans" w:cs="Open Sans"/>
          <w:b/>
          <w:sz w:val="24"/>
          <w:szCs w:val="26"/>
        </w:rPr>
      </w:pPr>
      <w:r>
        <w:rPr>
          <w:rFonts w:ascii="Open Sans" w:hAnsi="Open Sans" w:cs="Open Sans"/>
          <w:b/>
          <w:sz w:val="24"/>
          <w:szCs w:val="26"/>
        </w:rPr>
        <w:br w:type="page"/>
      </w:r>
    </w:p>
    <w:p w14:paraId="2D8087F6" w14:textId="650326E4" w:rsidR="001F1A3E" w:rsidRPr="00B55665" w:rsidRDefault="003B33B5" w:rsidP="003B33B5">
      <w:pPr>
        <w:pBdr>
          <w:bottom w:val="single" w:sz="12" w:space="1" w:color="auto"/>
        </w:pBdr>
        <w:rPr>
          <w:rFonts w:ascii="Open Sans" w:hAnsi="Open Sans" w:cs="Open Sans"/>
          <w:b/>
          <w:sz w:val="24"/>
          <w:szCs w:val="26"/>
        </w:rPr>
      </w:pPr>
      <w:r w:rsidRPr="00B55665">
        <w:rPr>
          <w:rFonts w:ascii="Open Sans" w:hAnsi="Open Sans" w:cs="Open Sans"/>
          <w:b/>
          <w:sz w:val="24"/>
          <w:szCs w:val="26"/>
        </w:rPr>
        <w:lastRenderedPageBreak/>
        <w:t xml:space="preserve">Questions on </w:t>
      </w:r>
      <w:r w:rsidR="00021D31" w:rsidRPr="00B55665">
        <w:rPr>
          <w:rFonts w:ascii="Open Sans" w:hAnsi="Open Sans" w:cs="Open Sans"/>
          <w:b/>
          <w:sz w:val="24"/>
          <w:szCs w:val="26"/>
        </w:rPr>
        <w:t xml:space="preserve">the CESSDA </w:t>
      </w:r>
      <w:r w:rsidR="00757AF1" w:rsidRPr="00B55665">
        <w:rPr>
          <w:rFonts w:ascii="Open Sans" w:hAnsi="Open Sans" w:cs="Open Sans"/>
          <w:b/>
          <w:sz w:val="24"/>
          <w:szCs w:val="26"/>
        </w:rPr>
        <w:t>Data Management Expert Guide</w:t>
      </w:r>
      <w:r w:rsidRPr="00B55665">
        <w:rPr>
          <w:rFonts w:ascii="Open Sans" w:hAnsi="Open Sans" w:cs="Open Sans"/>
          <w:b/>
          <w:sz w:val="24"/>
          <w:szCs w:val="26"/>
        </w:rPr>
        <w:t xml:space="preserve"> </w:t>
      </w:r>
    </w:p>
    <w:p w14:paraId="36ECAC1A" w14:textId="77777777" w:rsidR="001F1A3E" w:rsidRPr="00B55665" w:rsidRDefault="00021D31" w:rsidP="00E64A5A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Open Sans" w:hAnsi="Open Sans" w:cs="Open Sans"/>
          <w:sz w:val="24"/>
        </w:rPr>
      </w:pPr>
      <w:r w:rsidRPr="00B55665">
        <w:rPr>
          <w:rFonts w:ascii="Open Sans" w:hAnsi="Open Sans" w:cs="Open Sans"/>
          <w:sz w:val="24"/>
        </w:rPr>
        <w:t xml:space="preserve">To what extent will the CESSDA </w:t>
      </w:r>
      <w:r w:rsidR="00757AF1" w:rsidRPr="00B55665">
        <w:rPr>
          <w:rFonts w:ascii="Open Sans" w:hAnsi="Open Sans" w:cs="Open Sans"/>
          <w:sz w:val="24"/>
        </w:rPr>
        <w:t>Data Management Expert Guide</w:t>
      </w:r>
      <w:r w:rsidRPr="00B55665">
        <w:rPr>
          <w:rFonts w:ascii="Open Sans" w:hAnsi="Open Sans" w:cs="Open Sans"/>
          <w:sz w:val="24"/>
        </w:rPr>
        <w:t xml:space="preserve"> be useful to you in the following areas? </w:t>
      </w:r>
      <w:r w:rsidR="001717EC" w:rsidRPr="00B55665">
        <w:rPr>
          <w:rFonts w:ascii="Open Sans" w:hAnsi="Open Sans" w:cs="Open Sans"/>
          <w:sz w:val="24"/>
        </w:rPr>
        <w:t xml:space="preserve"> (Please circle the appropriate number on the scale) </w:t>
      </w:r>
    </w:p>
    <w:tbl>
      <w:tblPr>
        <w:tblStyle w:val="MittleresRaster1-Akzent1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741"/>
        <w:gridCol w:w="6896"/>
      </w:tblGrid>
      <w:tr w:rsidR="003B33B5" w:rsidRPr="00B55665" w14:paraId="21E75253" w14:textId="77777777" w:rsidTr="00B556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DBE5F1" w:themeFill="accent1" w:themeFillTint="33"/>
            <w:hideMark/>
          </w:tcPr>
          <w:p w14:paraId="30934314" w14:textId="77777777" w:rsidR="003B33B5" w:rsidRPr="00B55665" w:rsidRDefault="003B33B5" w:rsidP="00105BF7">
            <w:pPr>
              <w:spacing w:before="360"/>
              <w:rPr>
                <w:rFonts w:ascii="Open Sans" w:hAnsi="Open Sans" w:cs="Open Sans"/>
                <w:b w:val="0"/>
              </w:rPr>
            </w:pPr>
            <w:r w:rsidRPr="00B55665">
              <w:rPr>
                <w:rFonts w:ascii="Open Sans" w:hAnsi="Open Sans" w:cs="Open Sans"/>
                <w:b w:val="0"/>
              </w:rPr>
              <w:t xml:space="preserve">Plan RDM </w:t>
            </w:r>
          </w:p>
        </w:tc>
        <w:tc>
          <w:tcPr>
            <w:tcW w:w="6896" w:type="dxa"/>
            <w:shd w:val="clear" w:color="auto" w:fill="DBE5F1" w:themeFill="accent1" w:themeFillTint="33"/>
            <w:hideMark/>
          </w:tcPr>
          <w:p w14:paraId="1C8123BE" w14:textId="77777777" w:rsidR="003B33B5" w:rsidRPr="00B55665" w:rsidRDefault="003B33B5" w:rsidP="00B55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3B33B5" w:rsidRPr="00B55665" w14:paraId="07743B4B" w14:textId="77777777" w:rsidTr="00105BF7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14502D2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F8A011C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5992AC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5CA1EF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BD1250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11135084" w14:textId="77777777" w:rsidR="003B33B5" w:rsidRPr="00B55665" w:rsidRDefault="003B33B5" w:rsidP="00105BF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2D048822" w14:textId="77777777" w:rsidR="003B33B5" w:rsidRPr="00B55665" w:rsidRDefault="00021D31" w:rsidP="00021D31">
            <w:pPr>
              <w:tabs>
                <w:tab w:val="right" w:pos="5410"/>
              </w:tabs>
              <w:spacing w:line="360" w:lineRule="auto"/>
              <w:ind w:left="1157" w:right="116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B55665">
              <w:rPr>
                <w:rFonts w:ascii="Open Sans" w:hAnsi="Open Sans" w:cs="Open Sans"/>
                <w:b w:val="0"/>
                <w:sz w:val="18"/>
                <w:szCs w:val="20"/>
              </w:rPr>
              <w:t>Not at all</w:t>
            </w:r>
            <w:r w:rsidR="003B33B5" w:rsidRPr="00B55665">
              <w:rPr>
                <w:rFonts w:ascii="Open Sans" w:hAnsi="Open Sans" w:cs="Open Sans"/>
                <w:b w:val="0"/>
                <w:sz w:val="18"/>
                <w:szCs w:val="20"/>
              </w:rPr>
              <w:t xml:space="preserve">                    </w:t>
            </w:r>
            <w:r w:rsidRPr="00B55665">
              <w:rPr>
                <w:rFonts w:ascii="Open Sans" w:hAnsi="Open Sans" w:cs="Open Sans"/>
                <w:b w:val="0"/>
                <w:sz w:val="18"/>
                <w:szCs w:val="20"/>
              </w:rPr>
              <w:t xml:space="preserve">                          to a large extent</w:t>
            </w:r>
          </w:p>
        </w:tc>
      </w:tr>
      <w:tr w:rsidR="003B33B5" w:rsidRPr="00B55665" w14:paraId="233ED0BE" w14:textId="77777777" w:rsidTr="00105B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FFFFFF" w:themeFill="background1"/>
            <w:hideMark/>
          </w:tcPr>
          <w:p w14:paraId="424E090D" w14:textId="77777777" w:rsidR="003B33B5" w:rsidRPr="00B55665" w:rsidRDefault="003B33B5" w:rsidP="00105BF7">
            <w:pPr>
              <w:spacing w:before="360"/>
              <w:rPr>
                <w:rFonts w:ascii="Open Sans" w:hAnsi="Open Sans" w:cs="Open Sans"/>
                <w:b w:val="0"/>
              </w:rPr>
            </w:pPr>
            <w:proofErr w:type="spellStart"/>
            <w:r w:rsidRPr="00B55665">
              <w:rPr>
                <w:rFonts w:ascii="Open Sans" w:hAnsi="Open Sans" w:cs="Open Sans"/>
                <w:b w:val="0"/>
              </w:rPr>
              <w:t>Organise</w:t>
            </w:r>
            <w:proofErr w:type="spellEnd"/>
            <w:r w:rsidRPr="00B55665">
              <w:rPr>
                <w:rFonts w:ascii="Open Sans" w:hAnsi="Open Sans" w:cs="Open Sans"/>
                <w:b w:val="0"/>
              </w:rPr>
              <w:t xml:space="preserve"> &amp; Document data</w:t>
            </w:r>
          </w:p>
          <w:p w14:paraId="46BE1BD4" w14:textId="77777777" w:rsidR="003B33B5" w:rsidRPr="00B55665" w:rsidRDefault="003B33B5" w:rsidP="00105BF7">
            <w:pPr>
              <w:spacing w:line="360" w:lineRule="auto"/>
              <w:rPr>
                <w:rFonts w:ascii="Open Sans" w:hAnsi="Open Sans" w:cs="Open Sans"/>
              </w:rPr>
            </w:pPr>
          </w:p>
        </w:tc>
        <w:tc>
          <w:tcPr>
            <w:tcW w:w="6896" w:type="dxa"/>
            <w:shd w:val="clear" w:color="auto" w:fill="FFFFFF" w:themeFill="background1"/>
            <w:hideMark/>
          </w:tcPr>
          <w:p w14:paraId="063E6145" w14:textId="77777777" w:rsidR="003B33B5" w:rsidRPr="00B55665" w:rsidRDefault="003B33B5" w:rsidP="00B556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3B33B5" w:rsidRPr="00B55665" w14:paraId="525698AF" w14:textId="77777777" w:rsidTr="00105BF7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22651F6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22FF31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0A4D6D0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D1C580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929478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5F2C4A4A" w14:textId="77777777" w:rsidR="003B33B5" w:rsidRPr="00B55665" w:rsidRDefault="003B33B5" w:rsidP="00105BF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412AD51F" w14:textId="77777777" w:rsidR="003B33B5" w:rsidRPr="00B55665" w:rsidRDefault="00021D31" w:rsidP="00105BF7">
            <w:pPr>
              <w:tabs>
                <w:tab w:val="right" w:pos="5410"/>
              </w:tabs>
              <w:spacing w:line="360" w:lineRule="auto"/>
              <w:ind w:left="1157" w:right="1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B55665">
              <w:rPr>
                <w:rFonts w:ascii="Open Sans" w:hAnsi="Open Sans" w:cs="Open Sans"/>
                <w:sz w:val="18"/>
                <w:szCs w:val="20"/>
              </w:rPr>
              <w:t>Not at all                                              to a large extent</w:t>
            </w:r>
          </w:p>
        </w:tc>
      </w:tr>
      <w:tr w:rsidR="003B33B5" w:rsidRPr="00B55665" w14:paraId="1B01A761" w14:textId="77777777" w:rsidTr="00105BF7">
        <w:trPr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DBE5F1" w:themeFill="accent1" w:themeFillTint="33"/>
            <w:hideMark/>
          </w:tcPr>
          <w:p w14:paraId="3BDAD1A1" w14:textId="77777777" w:rsidR="003B33B5" w:rsidRPr="00B55665" w:rsidRDefault="003B33B5" w:rsidP="00105BF7">
            <w:pPr>
              <w:spacing w:before="360"/>
              <w:rPr>
                <w:rFonts w:ascii="Open Sans" w:hAnsi="Open Sans" w:cs="Open Sans"/>
                <w:b w:val="0"/>
              </w:rPr>
            </w:pPr>
            <w:r w:rsidRPr="00B55665">
              <w:rPr>
                <w:rFonts w:ascii="Open Sans" w:hAnsi="Open Sans" w:cs="Open Sans"/>
                <w:b w:val="0"/>
              </w:rPr>
              <w:t>Process data</w:t>
            </w:r>
          </w:p>
        </w:tc>
        <w:tc>
          <w:tcPr>
            <w:tcW w:w="6896" w:type="dxa"/>
            <w:shd w:val="clear" w:color="auto" w:fill="DBE5F1" w:themeFill="accent1" w:themeFillTint="33"/>
            <w:hideMark/>
          </w:tcPr>
          <w:p w14:paraId="54A8E7B3" w14:textId="77777777" w:rsidR="003B33B5" w:rsidRPr="00B55665" w:rsidRDefault="003B33B5" w:rsidP="00B55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3B33B5" w:rsidRPr="00B55665" w14:paraId="38EA40A1" w14:textId="77777777" w:rsidTr="00105BF7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ECDB28A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474347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ECF168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F5EADD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3FF016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0DBE22A7" w14:textId="77777777" w:rsidR="003B33B5" w:rsidRPr="00B55665" w:rsidRDefault="003B33B5" w:rsidP="00105BF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5244230E" w14:textId="77777777" w:rsidR="003B33B5" w:rsidRPr="00B55665" w:rsidRDefault="00021D31" w:rsidP="00105BF7">
            <w:pPr>
              <w:tabs>
                <w:tab w:val="right" w:pos="5410"/>
              </w:tabs>
              <w:spacing w:line="360" w:lineRule="auto"/>
              <w:ind w:left="1157" w:right="1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B55665">
              <w:rPr>
                <w:rFonts w:ascii="Open Sans" w:hAnsi="Open Sans" w:cs="Open Sans"/>
                <w:sz w:val="18"/>
                <w:szCs w:val="20"/>
              </w:rPr>
              <w:t>Not at all                                              to a large extent</w:t>
            </w:r>
          </w:p>
        </w:tc>
      </w:tr>
      <w:tr w:rsidR="003B33B5" w:rsidRPr="00B55665" w14:paraId="31AB7D39" w14:textId="77777777" w:rsidTr="00105B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FFFFFF" w:themeFill="background1"/>
            <w:hideMark/>
          </w:tcPr>
          <w:p w14:paraId="297EFF2B" w14:textId="77777777" w:rsidR="003B33B5" w:rsidRPr="00B55665" w:rsidRDefault="003B33B5" w:rsidP="00105BF7">
            <w:pPr>
              <w:spacing w:before="360"/>
              <w:rPr>
                <w:rFonts w:ascii="Open Sans" w:hAnsi="Open Sans" w:cs="Open Sans"/>
                <w:b w:val="0"/>
              </w:rPr>
            </w:pPr>
            <w:r w:rsidRPr="00B55665">
              <w:rPr>
                <w:rFonts w:ascii="Open Sans" w:hAnsi="Open Sans" w:cs="Open Sans"/>
                <w:b w:val="0"/>
              </w:rPr>
              <w:t>Store data</w:t>
            </w:r>
          </w:p>
        </w:tc>
        <w:tc>
          <w:tcPr>
            <w:tcW w:w="6896" w:type="dxa"/>
            <w:shd w:val="clear" w:color="auto" w:fill="FFFFFF" w:themeFill="background1"/>
            <w:hideMark/>
          </w:tcPr>
          <w:p w14:paraId="080FE0AD" w14:textId="77777777" w:rsidR="003B33B5" w:rsidRPr="00B55665" w:rsidRDefault="003B33B5" w:rsidP="00B556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3B33B5" w:rsidRPr="00B55665" w14:paraId="5B85157F" w14:textId="77777777" w:rsidTr="00105BF7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2B0E55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D1C9A3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316E99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6CAB23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EE4977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1B969CFA" w14:textId="77777777" w:rsidR="003B33B5" w:rsidRPr="00B55665" w:rsidRDefault="003B33B5" w:rsidP="00105BF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7C10F59D" w14:textId="77777777" w:rsidR="003B33B5" w:rsidRPr="00B55665" w:rsidRDefault="00021D31" w:rsidP="00105BF7">
            <w:pPr>
              <w:tabs>
                <w:tab w:val="right" w:pos="5410"/>
              </w:tabs>
              <w:spacing w:line="360" w:lineRule="auto"/>
              <w:ind w:left="1157" w:right="1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B55665">
              <w:rPr>
                <w:rFonts w:ascii="Open Sans" w:hAnsi="Open Sans" w:cs="Open Sans"/>
                <w:sz w:val="18"/>
                <w:szCs w:val="20"/>
              </w:rPr>
              <w:t>Not at all                                              to a large extent</w:t>
            </w:r>
          </w:p>
        </w:tc>
      </w:tr>
      <w:tr w:rsidR="003B33B5" w:rsidRPr="00B55665" w14:paraId="301D7674" w14:textId="77777777" w:rsidTr="00105BF7">
        <w:trPr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DBE5F1" w:themeFill="accent1" w:themeFillTint="33"/>
            <w:hideMark/>
          </w:tcPr>
          <w:p w14:paraId="1AEFD0D8" w14:textId="77777777" w:rsidR="003B33B5" w:rsidRPr="00B55665" w:rsidRDefault="003B33B5" w:rsidP="00105BF7">
            <w:pPr>
              <w:spacing w:before="360"/>
              <w:rPr>
                <w:rFonts w:ascii="Open Sans" w:hAnsi="Open Sans" w:cs="Open Sans"/>
                <w:b w:val="0"/>
              </w:rPr>
            </w:pPr>
            <w:r w:rsidRPr="00B55665">
              <w:rPr>
                <w:rFonts w:ascii="Open Sans" w:hAnsi="Open Sans" w:cs="Open Sans"/>
                <w:b w:val="0"/>
              </w:rPr>
              <w:t>Protect data</w:t>
            </w:r>
          </w:p>
        </w:tc>
        <w:tc>
          <w:tcPr>
            <w:tcW w:w="6896" w:type="dxa"/>
            <w:shd w:val="clear" w:color="auto" w:fill="DBE5F1" w:themeFill="accent1" w:themeFillTint="33"/>
            <w:hideMark/>
          </w:tcPr>
          <w:p w14:paraId="7D2BBFD6" w14:textId="77777777" w:rsidR="003B33B5" w:rsidRPr="00B55665" w:rsidRDefault="003B33B5" w:rsidP="00B55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3B33B5" w:rsidRPr="00B55665" w14:paraId="2F5CCDE1" w14:textId="77777777" w:rsidTr="00105BF7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6B7EFD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0F36855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4F6561A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51F964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D931EB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1652EB7C" w14:textId="77777777" w:rsidR="003B33B5" w:rsidRPr="00B55665" w:rsidRDefault="003B33B5" w:rsidP="00105BF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0620B71D" w14:textId="77777777" w:rsidR="003B33B5" w:rsidRPr="00B55665" w:rsidRDefault="00021D31" w:rsidP="00105BF7">
            <w:pPr>
              <w:tabs>
                <w:tab w:val="right" w:pos="5410"/>
              </w:tabs>
              <w:spacing w:line="360" w:lineRule="auto"/>
              <w:ind w:left="1157" w:right="1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B55665">
              <w:rPr>
                <w:rFonts w:ascii="Open Sans" w:hAnsi="Open Sans" w:cs="Open Sans"/>
                <w:sz w:val="18"/>
                <w:szCs w:val="20"/>
              </w:rPr>
              <w:t>Not at all                                              to a large extent</w:t>
            </w:r>
          </w:p>
        </w:tc>
      </w:tr>
      <w:tr w:rsidR="003B33B5" w:rsidRPr="00B55665" w14:paraId="3D9F849B" w14:textId="77777777" w:rsidTr="00105B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FFFFFF" w:themeFill="background1"/>
            <w:hideMark/>
          </w:tcPr>
          <w:p w14:paraId="75560C57" w14:textId="77777777" w:rsidR="003B33B5" w:rsidRPr="00B55665" w:rsidRDefault="003B33B5" w:rsidP="00105BF7">
            <w:pPr>
              <w:spacing w:before="360"/>
              <w:rPr>
                <w:rFonts w:ascii="Open Sans" w:hAnsi="Open Sans" w:cs="Open Sans"/>
                <w:b w:val="0"/>
              </w:rPr>
            </w:pPr>
            <w:r w:rsidRPr="00B55665">
              <w:rPr>
                <w:rFonts w:ascii="Open Sans" w:hAnsi="Open Sans" w:cs="Open Sans"/>
                <w:b w:val="0"/>
              </w:rPr>
              <w:t xml:space="preserve">Archive &amp; Publish data </w:t>
            </w:r>
          </w:p>
        </w:tc>
        <w:tc>
          <w:tcPr>
            <w:tcW w:w="6896" w:type="dxa"/>
            <w:shd w:val="clear" w:color="auto" w:fill="FFFFFF" w:themeFill="background1"/>
            <w:hideMark/>
          </w:tcPr>
          <w:p w14:paraId="01245B66" w14:textId="77777777" w:rsidR="003B33B5" w:rsidRPr="00B55665" w:rsidRDefault="003B33B5" w:rsidP="00B556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3B33B5" w:rsidRPr="00B55665" w14:paraId="5B481337" w14:textId="77777777" w:rsidTr="00105BF7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AD2F9D8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AC7D09A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E9A7000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C7717D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5998CE" w14:textId="77777777" w:rsidR="003B33B5" w:rsidRPr="00B55665" w:rsidRDefault="003B33B5" w:rsidP="00105BF7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771612E6" w14:textId="77777777" w:rsidR="003B33B5" w:rsidRPr="00B55665" w:rsidRDefault="003B33B5" w:rsidP="00105BF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24DFED4E" w14:textId="77777777" w:rsidR="003B33B5" w:rsidRPr="00B55665" w:rsidRDefault="00021D31" w:rsidP="003B33B5">
            <w:pPr>
              <w:tabs>
                <w:tab w:val="right" w:pos="5410"/>
              </w:tabs>
              <w:spacing w:line="360" w:lineRule="auto"/>
              <w:ind w:left="1157" w:right="1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</w:rPr>
            </w:pPr>
            <w:r w:rsidRPr="00B55665">
              <w:rPr>
                <w:rFonts w:ascii="Open Sans" w:hAnsi="Open Sans" w:cs="Open Sans"/>
                <w:sz w:val="18"/>
                <w:szCs w:val="20"/>
              </w:rPr>
              <w:t>Not at all                                              to a large extent</w:t>
            </w:r>
          </w:p>
        </w:tc>
      </w:tr>
      <w:tr w:rsidR="00B55665" w:rsidRPr="00B55665" w14:paraId="28A15669" w14:textId="77777777" w:rsidTr="00BD3D26">
        <w:trPr>
          <w:trHeight w:val="6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FFFFFF" w:themeFill="background1"/>
          </w:tcPr>
          <w:p w14:paraId="2BAEFBC9" w14:textId="77777777" w:rsidR="00B55665" w:rsidRPr="00B55665" w:rsidRDefault="00B55665" w:rsidP="00B55665">
            <w:pPr>
              <w:spacing w:before="360"/>
              <w:rPr>
                <w:rFonts w:ascii="Open Sans" w:hAnsi="Open Sans" w:cs="Open Sans"/>
                <w:b w:val="0"/>
              </w:rPr>
            </w:pPr>
            <w:r w:rsidRPr="00B55665">
              <w:rPr>
                <w:rFonts w:ascii="Open Sans" w:hAnsi="Open Sans" w:cs="Open Sans"/>
                <w:b w:val="0"/>
              </w:rPr>
              <w:t>Discover</w:t>
            </w:r>
          </w:p>
        </w:tc>
        <w:tc>
          <w:tcPr>
            <w:tcW w:w="6896" w:type="dxa"/>
            <w:shd w:val="clear" w:color="auto" w:fill="FFFFFF" w:themeFill="background1"/>
          </w:tcPr>
          <w:p w14:paraId="1C3C3E83" w14:textId="77777777" w:rsidR="00B55665" w:rsidRDefault="00B55665" w:rsidP="00B55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B55665" w:rsidRPr="00B55665" w14:paraId="71169B8D" w14:textId="77777777" w:rsidTr="00D75890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5A3DA5" w14:textId="77777777" w:rsidR="00B55665" w:rsidRPr="00B55665" w:rsidRDefault="00B55665" w:rsidP="00B556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7FBAB79" w14:textId="77777777" w:rsidR="00B55665" w:rsidRPr="00B55665" w:rsidRDefault="00B55665" w:rsidP="00B556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EE1FB4" w14:textId="77777777" w:rsidR="00B55665" w:rsidRPr="00B55665" w:rsidRDefault="00B55665" w:rsidP="00B556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31D5A" w14:textId="77777777" w:rsidR="00B55665" w:rsidRPr="00B55665" w:rsidRDefault="00B55665" w:rsidP="00B556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C9BAF8" w14:textId="77777777" w:rsidR="00B55665" w:rsidRPr="00B55665" w:rsidRDefault="00B55665" w:rsidP="00B556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B55665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2A92E06F" w14:textId="77AABFBB" w:rsidR="00B55665" w:rsidRDefault="00B55665" w:rsidP="00B55665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br/>
            </w:r>
            <w:r>
              <w:rPr>
                <w:rFonts w:ascii="Open Sans" w:hAnsi="Open Sans" w:cs="Open Sans"/>
                <w:sz w:val="18"/>
                <w:szCs w:val="18"/>
              </w:rPr>
              <w:br/>
            </w:r>
          </w:p>
          <w:p w14:paraId="3EE314CA" w14:textId="4E36E242" w:rsidR="00B55665" w:rsidRPr="00B55665" w:rsidRDefault="00B55665" w:rsidP="00B55665">
            <w:pPr>
              <w:spacing w:line="360" w:lineRule="auto"/>
              <w:ind w:left="1157" w:right="1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B55665">
              <w:rPr>
                <w:rFonts w:ascii="Open Sans" w:hAnsi="Open Sans" w:cs="Open Sans"/>
                <w:sz w:val="18"/>
                <w:szCs w:val="20"/>
              </w:rPr>
              <w:t>Not at all                                              to a large extent</w:t>
            </w:r>
          </w:p>
        </w:tc>
      </w:tr>
    </w:tbl>
    <w:p w14:paraId="5E4ACE53" w14:textId="77777777" w:rsidR="003B33B5" w:rsidRPr="00B55665" w:rsidRDefault="003B33B5" w:rsidP="003B33B5">
      <w:pPr>
        <w:tabs>
          <w:tab w:val="left" w:pos="426"/>
        </w:tabs>
        <w:spacing w:after="0" w:line="240" w:lineRule="auto"/>
        <w:rPr>
          <w:rFonts w:ascii="Open Sans" w:hAnsi="Open Sans" w:cs="Open Sans"/>
        </w:rPr>
      </w:pPr>
    </w:p>
    <w:p w14:paraId="76DA210A" w14:textId="77777777" w:rsidR="003B33B5" w:rsidRPr="00B55665" w:rsidRDefault="003B33B5" w:rsidP="003B33B5">
      <w:pPr>
        <w:pStyle w:val="Listenabsatz"/>
        <w:framePr w:hSpace="141" w:wrap="around" w:vAnchor="text" w:hAnchor="margin" w:xAlign="right" w:y="50"/>
        <w:numPr>
          <w:ilvl w:val="0"/>
          <w:numId w:val="2"/>
        </w:numPr>
        <w:tabs>
          <w:tab w:val="left" w:pos="284"/>
        </w:tabs>
        <w:ind w:left="0" w:firstLine="0"/>
        <w:rPr>
          <w:rFonts w:ascii="Open Sans" w:hAnsi="Open Sans" w:cs="Open Sans"/>
          <w:sz w:val="24"/>
        </w:rPr>
      </w:pPr>
      <w:r w:rsidRPr="00B55665">
        <w:rPr>
          <w:rFonts w:ascii="Open Sans" w:hAnsi="Open Sans" w:cs="Open Sans"/>
          <w:sz w:val="24"/>
        </w:rPr>
        <w:t xml:space="preserve">Do you have any suggestions </w:t>
      </w:r>
      <w:r w:rsidR="00021D31" w:rsidRPr="00B55665">
        <w:rPr>
          <w:rFonts w:ascii="Open Sans" w:hAnsi="Open Sans" w:cs="Open Sans"/>
          <w:sz w:val="24"/>
        </w:rPr>
        <w:t xml:space="preserve">for </w:t>
      </w:r>
      <w:r w:rsidRPr="00B55665">
        <w:rPr>
          <w:rFonts w:ascii="Open Sans" w:hAnsi="Open Sans" w:cs="Open Sans"/>
          <w:sz w:val="24"/>
        </w:rPr>
        <w:t xml:space="preserve">how the </w:t>
      </w:r>
      <w:r w:rsidR="00333FE4" w:rsidRPr="00B55665">
        <w:rPr>
          <w:rFonts w:ascii="Open Sans" w:hAnsi="Open Sans" w:cs="Open Sans"/>
          <w:sz w:val="24"/>
        </w:rPr>
        <w:t>CESSDA Data Management Expert Guide</w:t>
      </w:r>
      <w:r w:rsidRPr="00B55665">
        <w:rPr>
          <w:rFonts w:ascii="Open Sans" w:hAnsi="Open Sans" w:cs="Open Sans"/>
          <w:sz w:val="24"/>
        </w:rPr>
        <w:t xml:space="preserve"> could be improved (content, </w:t>
      </w:r>
      <w:proofErr w:type="gramStart"/>
      <w:r w:rsidRPr="00B55665">
        <w:rPr>
          <w:rFonts w:ascii="Open Sans" w:hAnsi="Open Sans" w:cs="Open Sans"/>
          <w:sz w:val="24"/>
        </w:rPr>
        <w:t>structure</w:t>
      </w:r>
      <w:proofErr w:type="gramEnd"/>
      <w:r w:rsidRPr="00B55665">
        <w:rPr>
          <w:rFonts w:ascii="Open Sans" w:hAnsi="Open Sans" w:cs="Open Sans"/>
          <w:sz w:val="24"/>
        </w:rPr>
        <w:t xml:space="preserve"> or organization)?</w:t>
      </w:r>
    </w:p>
    <w:p w14:paraId="29326323" w14:textId="68925157" w:rsidR="00393975" w:rsidRPr="00B55665" w:rsidRDefault="003B33B5" w:rsidP="003B33B5">
      <w:pPr>
        <w:tabs>
          <w:tab w:val="left" w:pos="426"/>
        </w:tabs>
        <w:spacing w:line="360" w:lineRule="auto"/>
        <w:rPr>
          <w:rFonts w:ascii="Open Sans" w:hAnsi="Open Sans" w:cs="Open Sans"/>
          <w:b/>
          <w:color w:val="A6A6A6" w:themeColor="background1" w:themeShade="A6"/>
        </w:rPr>
      </w:pPr>
      <w:r w:rsidRPr="00B55665">
        <w:rPr>
          <w:rFonts w:ascii="Open Sans" w:hAnsi="Open Sans" w:cs="Open Sans"/>
          <w:b/>
          <w:color w:val="A6A6A6" w:themeColor="background1" w:themeShade="A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55665" w:rsidRPr="00B55665">
        <w:rPr>
          <w:rFonts w:ascii="Open Sans" w:hAnsi="Open Sans" w:cs="Open Sans"/>
          <w:b/>
          <w:color w:val="A6A6A6" w:themeColor="background1" w:themeShade="A6"/>
        </w:rPr>
        <w:t>____________________________________________________________</w:t>
      </w:r>
      <w:r w:rsidR="00B55665">
        <w:rPr>
          <w:rFonts w:ascii="Open Sans" w:hAnsi="Open Sans" w:cs="Open Sans"/>
          <w:b/>
          <w:color w:val="A6A6A6" w:themeColor="background1" w:themeShade="A6"/>
        </w:rPr>
        <w:t>____________________</w:t>
      </w:r>
    </w:p>
    <w:p w14:paraId="0D11FBC7" w14:textId="77777777" w:rsidR="00393975" w:rsidRPr="00B55665" w:rsidRDefault="00393975" w:rsidP="00393975">
      <w:pPr>
        <w:pStyle w:val="Listenabsatz"/>
        <w:numPr>
          <w:ilvl w:val="0"/>
          <w:numId w:val="2"/>
        </w:numPr>
        <w:tabs>
          <w:tab w:val="left" w:pos="284"/>
        </w:tabs>
        <w:ind w:left="0" w:firstLine="0"/>
        <w:rPr>
          <w:rFonts w:ascii="Open Sans" w:hAnsi="Open Sans" w:cs="Open Sans"/>
          <w:sz w:val="24"/>
        </w:rPr>
      </w:pPr>
      <w:r w:rsidRPr="00B55665">
        <w:rPr>
          <w:rFonts w:ascii="Open Sans" w:hAnsi="Open Sans" w:cs="Open Sans"/>
          <w:sz w:val="24"/>
        </w:rPr>
        <w:lastRenderedPageBreak/>
        <w:t xml:space="preserve">Would you recommend the CESSDA </w:t>
      </w:r>
      <w:r w:rsidR="00333FE4" w:rsidRPr="00B55665">
        <w:rPr>
          <w:rFonts w:ascii="Open Sans" w:hAnsi="Open Sans" w:cs="Open Sans"/>
          <w:sz w:val="24"/>
        </w:rPr>
        <w:t>Data Management Expert Guide</w:t>
      </w:r>
      <w:r w:rsidRPr="00B55665">
        <w:rPr>
          <w:rFonts w:ascii="Open Sans" w:hAnsi="Open Sans" w:cs="Open Sans"/>
          <w:sz w:val="24"/>
        </w:rPr>
        <w:t xml:space="preserve"> to others?</w:t>
      </w:r>
    </w:p>
    <w:p w14:paraId="05F4AE67" w14:textId="77777777" w:rsidR="00393975" w:rsidRPr="00B55665" w:rsidRDefault="00393975" w:rsidP="00393975">
      <w:pPr>
        <w:pStyle w:val="Listenabsatz"/>
        <w:tabs>
          <w:tab w:val="left" w:pos="284"/>
        </w:tabs>
        <w:ind w:left="0"/>
        <w:rPr>
          <w:rFonts w:ascii="Open Sans" w:hAnsi="Open Sans" w:cs="Open Sans"/>
          <w:sz w:val="24"/>
        </w:rPr>
      </w:pPr>
    </w:p>
    <w:tbl>
      <w:tblPr>
        <w:tblStyle w:val="MittleresRaster1-Akzent1"/>
        <w:tblW w:w="2836" w:type="dxa"/>
        <w:tblInd w:w="6912" w:type="dxa"/>
        <w:tblLook w:val="04A0" w:firstRow="1" w:lastRow="0" w:firstColumn="1" w:lastColumn="0" w:noHBand="0" w:noVBand="1"/>
      </w:tblPr>
      <w:tblGrid>
        <w:gridCol w:w="2836"/>
      </w:tblGrid>
      <w:tr w:rsidR="00393975" w:rsidRPr="00B55665" w14:paraId="4705C3D8" w14:textId="77777777" w:rsidTr="00CF5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DBE5F1" w:themeFill="accent1" w:themeFillTint="33"/>
          </w:tcPr>
          <w:p w14:paraId="16D3663C" w14:textId="77777777" w:rsidR="00393975" w:rsidRPr="00B55665" w:rsidRDefault="002E2FF3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-373466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8D0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CA48D0" w:rsidRPr="00B55665">
              <w:rPr>
                <w:rFonts w:ascii="Open Sans" w:hAnsi="Open Sans" w:cs="Open Sans"/>
                <w:b w:val="0"/>
                <w:sz w:val="20"/>
              </w:rPr>
              <w:t xml:space="preserve"> 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>Yes</w:t>
            </w:r>
          </w:p>
        </w:tc>
      </w:tr>
      <w:tr w:rsidR="00393975" w:rsidRPr="00B55665" w14:paraId="318FA42B" w14:textId="77777777" w:rsidTr="00CF5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FFFFFF" w:themeFill="background1"/>
          </w:tcPr>
          <w:p w14:paraId="43370A36" w14:textId="77777777" w:rsidR="00393975" w:rsidRPr="00B55665" w:rsidRDefault="002E2FF3" w:rsidP="0039397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30412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8D0"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CA48D0" w:rsidRPr="00B55665">
              <w:rPr>
                <w:rFonts w:ascii="Open Sans" w:hAnsi="Open Sans" w:cs="Open Sans"/>
                <w:b w:val="0"/>
                <w:sz w:val="20"/>
              </w:rPr>
              <w:t xml:space="preserve">  </w:t>
            </w:r>
            <w:r w:rsidR="00393975" w:rsidRPr="00B55665">
              <w:rPr>
                <w:rFonts w:ascii="Open Sans" w:hAnsi="Open Sans" w:cs="Open Sans"/>
                <w:b w:val="0"/>
                <w:sz w:val="20"/>
              </w:rPr>
              <w:t xml:space="preserve">No </w:t>
            </w:r>
          </w:p>
        </w:tc>
      </w:tr>
    </w:tbl>
    <w:p w14:paraId="1C0DF25C" w14:textId="77777777" w:rsidR="003B33B5" w:rsidRPr="00B55665" w:rsidRDefault="003B33B5" w:rsidP="003B33B5">
      <w:pPr>
        <w:pBdr>
          <w:bottom w:val="single" w:sz="12" w:space="1" w:color="auto"/>
        </w:pBdr>
        <w:rPr>
          <w:rFonts w:ascii="Open Sans" w:hAnsi="Open Sans" w:cs="Open Sans"/>
          <w:b/>
          <w:sz w:val="24"/>
          <w:szCs w:val="26"/>
        </w:rPr>
      </w:pPr>
      <w:r w:rsidRPr="00B55665">
        <w:rPr>
          <w:rFonts w:ascii="Open Sans" w:hAnsi="Open Sans" w:cs="Open Sans"/>
          <w:b/>
          <w:sz w:val="24"/>
          <w:szCs w:val="26"/>
        </w:rPr>
        <w:t>Overall evaluation</w:t>
      </w:r>
    </w:p>
    <w:p w14:paraId="5E17621A" w14:textId="77777777" w:rsidR="00CD3995" w:rsidRPr="00B55665" w:rsidRDefault="00CD3995" w:rsidP="00CD3995">
      <w:pPr>
        <w:pStyle w:val="Listenabsatz"/>
        <w:tabs>
          <w:tab w:val="left" w:pos="284"/>
        </w:tabs>
        <w:spacing w:after="120" w:line="240" w:lineRule="auto"/>
        <w:ind w:left="0"/>
        <w:rPr>
          <w:rFonts w:ascii="Open Sans" w:hAnsi="Open Sans" w:cs="Open Sans"/>
          <w:sz w:val="24"/>
        </w:rPr>
      </w:pPr>
    </w:p>
    <w:p w14:paraId="421B5F81" w14:textId="77777777" w:rsidR="00CD3995" w:rsidRPr="00B55665" w:rsidRDefault="00CD3995" w:rsidP="001717EC">
      <w:pPr>
        <w:pStyle w:val="Listenabsatz"/>
        <w:numPr>
          <w:ilvl w:val="0"/>
          <w:numId w:val="2"/>
        </w:numPr>
        <w:tabs>
          <w:tab w:val="left" w:pos="284"/>
        </w:tabs>
        <w:spacing w:after="120" w:line="240" w:lineRule="auto"/>
        <w:ind w:left="0" w:firstLine="0"/>
        <w:rPr>
          <w:rFonts w:ascii="Open Sans" w:hAnsi="Open Sans" w:cs="Open Sans"/>
          <w:sz w:val="24"/>
        </w:rPr>
      </w:pPr>
      <w:r w:rsidRPr="00B55665">
        <w:rPr>
          <w:rFonts w:ascii="Open Sans" w:hAnsi="Open Sans" w:cs="Open Sans"/>
          <w:sz w:val="24"/>
        </w:rPr>
        <w:t>What is your over</w:t>
      </w:r>
      <w:r w:rsidR="001717EC" w:rsidRPr="00B55665">
        <w:rPr>
          <w:rFonts w:ascii="Open Sans" w:hAnsi="Open Sans" w:cs="Open Sans"/>
          <w:sz w:val="24"/>
        </w:rPr>
        <w:t xml:space="preserve">all evaluation of the workshop? </w:t>
      </w:r>
      <w:r w:rsidRPr="00B55665">
        <w:rPr>
          <w:rFonts w:ascii="Open Sans" w:hAnsi="Open Sans" w:cs="Open Sans"/>
          <w:sz w:val="24"/>
        </w:rPr>
        <w:t xml:space="preserve"> </w:t>
      </w:r>
    </w:p>
    <w:tbl>
      <w:tblPr>
        <w:tblStyle w:val="MittleresRaster1-Akzent1"/>
        <w:tblW w:w="2836" w:type="dxa"/>
        <w:tblInd w:w="6912" w:type="dxa"/>
        <w:tblLook w:val="04A0" w:firstRow="1" w:lastRow="0" w:firstColumn="1" w:lastColumn="0" w:noHBand="0" w:noVBand="1"/>
      </w:tblPr>
      <w:tblGrid>
        <w:gridCol w:w="2836"/>
      </w:tblGrid>
      <w:tr w:rsidR="00CD3995" w:rsidRPr="00B55665" w14:paraId="3983E11E" w14:textId="77777777" w:rsidTr="00105B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DBE5F1" w:themeFill="accent1" w:themeFillTint="33"/>
          </w:tcPr>
          <w:p w14:paraId="2F2BAC75" w14:textId="77777777" w:rsidR="00CD3995" w:rsidRPr="00B55665" w:rsidRDefault="00CD3995" w:rsidP="00105BF7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381621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Very poor</w:t>
            </w:r>
          </w:p>
        </w:tc>
      </w:tr>
      <w:tr w:rsidR="00CD3995" w:rsidRPr="00B55665" w14:paraId="655A65EC" w14:textId="77777777" w:rsidTr="00105B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FFFFFF" w:themeFill="background1"/>
          </w:tcPr>
          <w:p w14:paraId="136002DC" w14:textId="77777777" w:rsidR="00CD3995" w:rsidRPr="00B55665" w:rsidRDefault="00CD3995" w:rsidP="00105BF7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958633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Poor</w:t>
            </w:r>
          </w:p>
        </w:tc>
      </w:tr>
      <w:tr w:rsidR="00CD3995" w:rsidRPr="00B55665" w14:paraId="4FB15D32" w14:textId="77777777" w:rsidTr="00105BF7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DBE5F1" w:themeFill="accent1" w:themeFillTint="33"/>
          </w:tcPr>
          <w:p w14:paraId="5804EAD2" w14:textId="77777777" w:rsidR="00CD3995" w:rsidRPr="00B55665" w:rsidRDefault="00CD3995" w:rsidP="00105BF7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106036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Fair</w:t>
            </w:r>
          </w:p>
        </w:tc>
      </w:tr>
      <w:tr w:rsidR="00CD3995" w:rsidRPr="00B55665" w14:paraId="5C13048E" w14:textId="77777777" w:rsidTr="00105B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FFFFFF" w:themeFill="background1"/>
          </w:tcPr>
          <w:p w14:paraId="62511803" w14:textId="77777777" w:rsidR="00CD3995" w:rsidRPr="00B55665" w:rsidRDefault="00CD3995" w:rsidP="00105BF7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289217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Good</w:t>
            </w:r>
          </w:p>
        </w:tc>
      </w:tr>
      <w:tr w:rsidR="00CD3995" w:rsidRPr="00B55665" w14:paraId="57991049" w14:textId="77777777" w:rsidTr="00105BF7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DBE5F1" w:themeFill="accent1" w:themeFillTint="33"/>
          </w:tcPr>
          <w:p w14:paraId="60A290C7" w14:textId="77777777" w:rsidR="00CD3995" w:rsidRPr="00B55665" w:rsidRDefault="00CD3995" w:rsidP="00105BF7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641702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55665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B55665">
              <w:rPr>
                <w:rFonts w:ascii="Open Sans" w:hAnsi="Open Sans" w:cs="Open Sans"/>
                <w:b w:val="0"/>
                <w:sz w:val="20"/>
              </w:rPr>
              <w:t xml:space="preserve"> Very good</w:t>
            </w:r>
          </w:p>
        </w:tc>
      </w:tr>
    </w:tbl>
    <w:p w14:paraId="2612B33D" w14:textId="77777777" w:rsidR="00021D31" w:rsidRPr="00B55665" w:rsidRDefault="00021D31" w:rsidP="003B33B5">
      <w:pPr>
        <w:tabs>
          <w:tab w:val="left" w:pos="284"/>
        </w:tabs>
        <w:rPr>
          <w:rFonts w:ascii="Open Sans" w:hAnsi="Open Sans" w:cs="Open Sans"/>
          <w:color w:val="0070C0"/>
        </w:rPr>
      </w:pPr>
    </w:p>
    <w:p w14:paraId="705AFECE" w14:textId="089BB497" w:rsidR="00021D31" w:rsidRPr="00B55665" w:rsidRDefault="00021D31" w:rsidP="003B33B5">
      <w:pPr>
        <w:pStyle w:val="Listenabsatz"/>
        <w:numPr>
          <w:ilvl w:val="0"/>
          <w:numId w:val="2"/>
        </w:numPr>
        <w:tabs>
          <w:tab w:val="left" w:pos="284"/>
        </w:tabs>
        <w:spacing w:after="120" w:line="240" w:lineRule="auto"/>
        <w:ind w:left="0" w:firstLine="0"/>
        <w:rPr>
          <w:rFonts w:ascii="Open Sans" w:hAnsi="Open Sans" w:cs="Open Sans"/>
          <w:sz w:val="24"/>
        </w:rPr>
      </w:pPr>
      <w:r w:rsidRPr="00B55665">
        <w:rPr>
          <w:rFonts w:ascii="Open Sans" w:hAnsi="Open Sans" w:cs="Open Sans"/>
          <w:sz w:val="24"/>
        </w:rPr>
        <w:t>How could the workshop be improved (</w:t>
      </w:r>
      <w:proofErr w:type="gramStart"/>
      <w:r w:rsidRPr="00B55665">
        <w:rPr>
          <w:rFonts w:ascii="Open Sans" w:hAnsi="Open Sans" w:cs="Open Sans"/>
          <w:sz w:val="24"/>
        </w:rPr>
        <w:t>e.g.</w:t>
      </w:r>
      <w:proofErr w:type="gramEnd"/>
      <w:r w:rsidRPr="00B55665">
        <w:rPr>
          <w:rFonts w:ascii="Open Sans" w:hAnsi="Open Sans" w:cs="Open Sans"/>
          <w:sz w:val="24"/>
        </w:rPr>
        <w:t xml:space="preserve"> regarding content, structure or organization)? </w:t>
      </w:r>
    </w:p>
    <w:p w14:paraId="6DEE22B7" w14:textId="12CA3F97" w:rsidR="00393975" w:rsidRPr="00B55665" w:rsidRDefault="00393975" w:rsidP="00393975">
      <w:pPr>
        <w:tabs>
          <w:tab w:val="left" w:pos="426"/>
        </w:tabs>
        <w:spacing w:line="360" w:lineRule="auto"/>
        <w:rPr>
          <w:rFonts w:ascii="Open Sans" w:hAnsi="Open Sans" w:cs="Open Sans"/>
          <w:b/>
          <w:color w:val="A6A6A6" w:themeColor="background1" w:themeShade="A6"/>
        </w:rPr>
      </w:pPr>
      <w:r w:rsidRPr="00B55665">
        <w:rPr>
          <w:rFonts w:ascii="Open Sans" w:hAnsi="Open Sans" w:cs="Open Sans"/>
          <w:b/>
          <w:color w:val="A6A6A6" w:themeColor="background1" w:themeShade="A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55665" w:rsidRPr="00B55665">
        <w:rPr>
          <w:rFonts w:ascii="Open Sans" w:hAnsi="Open Sans" w:cs="Open Sans"/>
          <w:b/>
          <w:color w:val="A6A6A6" w:themeColor="background1" w:themeShade="A6"/>
        </w:rPr>
        <w:t>________________________________________________________________________________</w:t>
      </w:r>
    </w:p>
    <w:p w14:paraId="63B6A650" w14:textId="77777777" w:rsidR="00021D31" w:rsidRPr="00B55665" w:rsidRDefault="00021D31" w:rsidP="003B33B5">
      <w:pPr>
        <w:tabs>
          <w:tab w:val="left" w:pos="284"/>
        </w:tabs>
        <w:rPr>
          <w:rFonts w:ascii="Open Sans" w:hAnsi="Open Sans" w:cs="Open Sans"/>
          <w:b/>
          <w:sz w:val="18"/>
          <w:szCs w:val="18"/>
        </w:rPr>
      </w:pPr>
    </w:p>
    <w:p w14:paraId="21C6EE62" w14:textId="0CED00FF" w:rsidR="00021D31" w:rsidRPr="00B55665" w:rsidRDefault="008821D4" w:rsidP="003B33B5">
      <w:pPr>
        <w:pStyle w:val="Listenabsatz"/>
        <w:numPr>
          <w:ilvl w:val="0"/>
          <w:numId w:val="2"/>
        </w:numPr>
        <w:tabs>
          <w:tab w:val="left" w:pos="284"/>
        </w:tabs>
        <w:spacing w:after="120" w:line="240" w:lineRule="auto"/>
        <w:ind w:left="0" w:firstLine="0"/>
        <w:rPr>
          <w:rFonts w:ascii="Open Sans" w:hAnsi="Open Sans" w:cs="Open Sans"/>
          <w:sz w:val="24"/>
        </w:rPr>
      </w:pPr>
      <w:r>
        <w:rPr>
          <w:rFonts w:ascii="Open Sans" w:hAnsi="Open Sans" w:cs="Open Sans"/>
          <w:sz w:val="24"/>
        </w:rPr>
        <w:t xml:space="preserve"> </w:t>
      </w:r>
      <w:r w:rsidR="00021D31" w:rsidRPr="00B55665">
        <w:rPr>
          <w:rFonts w:ascii="Open Sans" w:hAnsi="Open Sans" w:cs="Open Sans"/>
          <w:sz w:val="24"/>
        </w:rPr>
        <w:t xml:space="preserve">What aspects of the workshop did you think were most valuable? </w:t>
      </w:r>
    </w:p>
    <w:p w14:paraId="548B49FC" w14:textId="77777777" w:rsidR="00B55665" w:rsidRPr="00B55665" w:rsidRDefault="00B55665" w:rsidP="00B55665">
      <w:pPr>
        <w:tabs>
          <w:tab w:val="left" w:pos="426"/>
        </w:tabs>
        <w:spacing w:line="360" w:lineRule="auto"/>
        <w:rPr>
          <w:rFonts w:ascii="Open Sans" w:hAnsi="Open Sans" w:cs="Open Sans"/>
          <w:b/>
          <w:color w:val="A6A6A6" w:themeColor="background1" w:themeShade="A6"/>
        </w:rPr>
      </w:pPr>
      <w:r w:rsidRPr="00B55665">
        <w:rPr>
          <w:rFonts w:ascii="Open Sans" w:hAnsi="Open Sans" w:cs="Open Sans"/>
          <w:b/>
          <w:color w:val="A6A6A6" w:themeColor="background1" w:themeShade="A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2D13D81" w14:textId="77777777" w:rsidR="00B55665" w:rsidRPr="00B55665" w:rsidRDefault="00B55665" w:rsidP="00333FE4">
      <w:pPr>
        <w:tabs>
          <w:tab w:val="left" w:pos="284"/>
        </w:tabs>
        <w:spacing w:line="360" w:lineRule="auto"/>
        <w:rPr>
          <w:rFonts w:ascii="Open Sans" w:hAnsi="Open Sans" w:cs="Open Sans"/>
          <w:b/>
          <w:sz w:val="18"/>
          <w:szCs w:val="18"/>
        </w:rPr>
      </w:pPr>
    </w:p>
    <w:sectPr w:rsidR="00B55665" w:rsidRPr="00B55665" w:rsidSect="00915059">
      <w:footerReference w:type="default" r:id="rId8"/>
      <w:headerReference w:type="first" r:id="rId9"/>
      <w:footerReference w:type="first" r:id="rId10"/>
      <w:pgSz w:w="12240" w:h="15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3E90E" w14:textId="77777777" w:rsidR="00224793" w:rsidRDefault="00224793" w:rsidP="0046529F">
      <w:pPr>
        <w:spacing w:after="0" w:line="240" w:lineRule="auto"/>
      </w:pPr>
      <w:r>
        <w:separator/>
      </w:r>
    </w:p>
  </w:endnote>
  <w:endnote w:type="continuationSeparator" w:id="0">
    <w:p w14:paraId="5755C62A" w14:textId="77777777" w:rsidR="00224793" w:rsidRDefault="00224793" w:rsidP="00465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48033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3107E7" w14:textId="77777777" w:rsidR="00757AF1" w:rsidRDefault="00757AF1">
        <w:pPr>
          <w:pStyle w:val="Fuzeile"/>
          <w:jc w:val="right"/>
        </w:pPr>
        <w:r>
          <w:rPr>
            <w:noProof/>
          </w:rPr>
          <w:drawing>
            <wp:anchor distT="0" distB="0" distL="114300" distR="114300" simplePos="0" relativeHeight="251661312" behindDoc="0" locked="0" layoutInCell="1" allowOverlap="1" wp14:anchorId="502B03A7" wp14:editId="1D38110F">
              <wp:simplePos x="0" y="0"/>
              <wp:positionH relativeFrom="margin">
                <wp:posOffset>3175</wp:posOffset>
              </wp:positionH>
              <wp:positionV relativeFrom="paragraph">
                <wp:posOffset>139700</wp:posOffset>
              </wp:positionV>
              <wp:extent cx="1304290" cy="285750"/>
              <wp:effectExtent l="0" t="0" r="0" b="0"/>
              <wp:wrapSquare wrapText="bothSides"/>
              <wp:docPr id="7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CESSDA_ERIC_logo_only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04290" cy="2857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30090C0D" w14:textId="3B8BE462" w:rsidR="001F1A3E" w:rsidRDefault="00352B99">
        <w:pPr>
          <w:pStyle w:val="Fuzeile"/>
          <w:jc w:val="right"/>
        </w:pPr>
        <w:r>
          <w:rPr>
            <w:noProof/>
          </w:rPr>
          <w:drawing>
            <wp:inline distT="0" distB="0" distL="0" distR="0" wp14:anchorId="00C54697" wp14:editId="347F2EE1">
              <wp:extent cx="605790" cy="211546"/>
              <wp:effectExtent l="0" t="0" r="3810" b="0"/>
              <wp:docPr id="2" name="Picture 2" descr="About CC Licenses - Creative Common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About CC Licenses - Creative Commons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103" cy="21549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66200E2F" w14:textId="77777777" w:rsidR="001F1A3E" w:rsidRDefault="001F1A3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21A3F" w14:textId="77777777" w:rsidR="001F1A3E" w:rsidRDefault="001F1A3E">
    <w:pPr>
      <w:pStyle w:val="Fuzeile"/>
    </w:pPr>
    <w:r>
      <w:rPr>
        <w:noProof/>
      </w:rPr>
      <w:drawing>
        <wp:anchor distT="0" distB="0" distL="114300" distR="114300" simplePos="0" relativeHeight="251663360" behindDoc="0" locked="0" layoutInCell="1" allowOverlap="1" wp14:anchorId="3082AF74" wp14:editId="2091C89D">
          <wp:simplePos x="0" y="0"/>
          <wp:positionH relativeFrom="margin">
            <wp:posOffset>6350</wp:posOffset>
          </wp:positionH>
          <wp:positionV relativeFrom="paragraph">
            <wp:posOffset>-76200</wp:posOffset>
          </wp:positionV>
          <wp:extent cx="1304290" cy="285750"/>
          <wp:effectExtent l="0" t="0" r="0" b="0"/>
          <wp:wrapSquare wrapText="bothSides"/>
          <wp:docPr id="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ESSDA_ERIC_logo_onl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290" cy="285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92C96" w14:textId="77777777" w:rsidR="00224793" w:rsidRDefault="00224793" w:rsidP="0046529F">
      <w:pPr>
        <w:spacing w:after="0" w:line="240" w:lineRule="auto"/>
      </w:pPr>
      <w:r>
        <w:separator/>
      </w:r>
    </w:p>
  </w:footnote>
  <w:footnote w:type="continuationSeparator" w:id="0">
    <w:p w14:paraId="2BA3FABF" w14:textId="77777777" w:rsidR="00224793" w:rsidRDefault="00224793" w:rsidP="00465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51C6D" w14:textId="77777777" w:rsidR="001F1A3E" w:rsidRDefault="001F1A3E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0" wp14:anchorId="1E6F7649" wp14:editId="35198EA9">
          <wp:simplePos x="0" y="0"/>
          <wp:positionH relativeFrom="column">
            <wp:posOffset>0</wp:posOffset>
          </wp:positionH>
          <wp:positionV relativeFrom="paragraph">
            <wp:posOffset>-109220</wp:posOffset>
          </wp:positionV>
          <wp:extent cx="2537460" cy="874395"/>
          <wp:effectExtent l="0" t="0" r="0" b="1905"/>
          <wp:wrapSquare wrapText="bothSides"/>
          <wp:docPr id="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SSDA_ERIC_logo_fu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7460" cy="874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23245"/>
    <w:multiLevelType w:val="hybridMultilevel"/>
    <w:tmpl w:val="64D0EE02"/>
    <w:lvl w:ilvl="0" w:tplc="D212948C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FFFFFF"/>
        <w:position w:val="0"/>
        <w:sz w:val="28"/>
        <w:szCs w:val="20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9E3149"/>
    <w:multiLevelType w:val="hybridMultilevel"/>
    <w:tmpl w:val="73AAB76E"/>
    <w:lvl w:ilvl="0" w:tplc="10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B1FA1"/>
    <w:multiLevelType w:val="hybridMultilevel"/>
    <w:tmpl w:val="27B83EF0"/>
    <w:lvl w:ilvl="0" w:tplc="7644753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252914"/>
    <w:multiLevelType w:val="hybridMultilevel"/>
    <w:tmpl w:val="61603876"/>
    <w:lvl w:ilvl="0" w:tplc="D26E5C0C">
      <w:start w:val="1"/>
      <w:numFmt w:val="decimal"/>
      <w:lvlText w:val="%1."/>
      <w:lvlJc w:val="left"/>
      <w:pPr>
        <w:ind w:left="360" w:hanging="360"/>
      </w:pPr>
      <w:rPr>
        <w:rFonts w:hint="default"/>
        <w:color w:val="365F91" w:themeColor="accent1" w:themeShade="BF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9A1371E"/>
    <w:multiLevelType w:val="hybridMultilevel"/>
    <w:tmpl w:val="02C47F9E"/>
    <w:lvl w:ilvl="0" w:tplc="40D6E762">
      <w:start w:val="1"/>
      <w:numFmt w:val="decimal"/>
      <w:lvlText w:val="%1."/>
      <w:lvlJc w:val="left"/>
      <w:pPr>
        <w:ind w:left="720" w:hanging="360"/>
      </w:pPr>
      <w:rPr>
        <w:rFonts w:hint="default"/>
        <w:color w:val="4BACC6" w:themeColor="accent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BD79A8"/>
    <w:multiLevelType w:val="hybridMultilevel"/>
    <w:tmpl w:val="D7DC9224"/>
    <w:lvl w:ilvl="0" w:tplc="EA9CE280">
      <w:start w:val="1"/>
      <w:numFmt w:val="decimal"/>
      <w:lvlText w:val="%1."/>
      <w:lvlJc w:val="left"/>
      <w:pPr>
        <w:ind w:left="360" w:hanging="360"/>
      </w:pPr>
      <w:rPr>
        <w:rFonts w:ascii="Open Sans" w:hAnsi="Open Sans" w:cs="Open Sans" w:hint="default"/>
        <w:color w:val="auto"/>
        <w:sz w:val="24"/>
        <w:szCs w:val="24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70"/>
  <w:hyphenationZone w:val="425"/>
  <w:drawingGridHorizontalSpacing w:val="567"/>
  <w:drawingGridVerticalSpacing w:val="567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Y1M7e0MDYztjBW0lEKTi0uzszPAykwrgUAJc9CsSwAAAA="/>
  </w:docVars>
  <w:rsids>
    <w:rsidRoot w:val="00C53C47"/>
    <w:rsid w:val="00021D31"/>
    <w:rsid w:val="001546A0"/>
    <w:rsid w:val="00154B0F"/>
    <w:rsid w:val="001717EC"/>
    <w:rsid w:val="00196B7E"/>
    <w:rsid w:val="001F1A3E"/>
    <w:rsid w:val="00213C90"/>
    <w:rsid w:val="00224793"/>
    <w:rsid w:val="002E2FF3"/>
    <w:rsid w:val="00333FE4"/>
    <w:rsid w:val="00352B99"/>
    <w:rsid w:val="00393975"/>
    <w:rsid w:val="003B33B5"/>
    <w:rsid w:val="0046529F"/>
    <w:rsid w:val="00495070"/>
    <w:rsid w:val="00523704"/>
    <w:rsid w:val="00552955"/>
    <w:rsid w:val="005653D9"/>
    <w:rsid w:val="00565559"/>
    <w:rsid w:val="005808F1"/>
    <w:rsid w:val="006136DD"/>
    <w:rsid w:val="0067583B"/>
    <w:rsid w:val="00692044"/>
    <w:rsid w:val="00704AB0"/>
    <w:rsid w:val="00713576"/>
    <w:rsid w:val="00713B98"/>
    <w:rsid w:val="007212D4"/>
    <w:rsid w:val="00757AF1"/>
    <w:rsid w:val="0077203E"/>
    <w:rsid w:val="007868F3"/>
    <w:rsid w:val="007E6DF1"/>
    <w:rsid w:val="00834B64"/>
    <w:rsid w:val="008821D4"/>
    <w:rsid w:val="00892311"/>
    <w:rsid w:val="0091201D"/>
    <w:rsid w:val="00915059"/>
    <w:rsid w:val="009C4848"/>
    <w:rsid w:val="00A008D2"/>
    <w:rsid w:val="00A94545"/>
    <w:rsid w:val="00AF38D1"/>
    <w:rsid w:val="00B55665"/>
    <w:rsid w:val="00BB6F2A"/>
    <w:rsid w:val="00BD3D26"/>
    <w:rsid w:val="00C53C47"/>
    <w:rsid w:val="00CA48D0"/>
    <w:rsid w:val="00CD3995"/>
    <w:rsid w:val="00D35160"/>
    <w:rsid w:val="00DF033C"/>
    <w:rsid w:val="00E362B4"/>
    <w:rsid w:val="00E40D5C"/>
    <w:rsid w:val="00E45F9A"/>
    <w:rsid w:val="00E64A5A"/>
    <w:rsid w:val="00E90DD1"/>
    <w:rsid w:val="00EA167A"/>
    <w:rsid w:val="00EE2559"/>
    <w:rsid w:val="00F01F44"/>
    <w:rsid w:val="00F91733"/>
    <w:rsid w:val="00FF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503363E"/>
  <w15:docId w15:val="{7AC1C9D9-2408-486E-BE1B-7C2830D50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53C47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53C47"/>
    <w:pPr>
      <w:ind w:left="720"/>
      <w:contextualSpacing/>
    </w:pPr>
  </w:style>
  <w:style w:type="table" w:styleId="Tabellenraster">
    <w:name w:val="Table Grid"/>
    <w:basedOn w:val="NormaleTabelle"/>
    <w:uiPriority w:val="59"/>
    <w:rsid w:val="00C53C47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C53C47"/>
    <w:rPr>
      <w:color w:val="80808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53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53C47"/>
    <w:rPr>
      <w:rFonts w:ascii="Tahoma" w:hAnsi="Tahoma" w:cs="Tahoma"/>
      <w:sz w:val="16"/>
      <w:szCs w:val="16"/>
    </w:rPr>
  </w:style>
  <w:style w:type="table" w:styleId="MittleresRaster1-Akzent1">
    <w:name w:val="Medium Grid 1 Accent 1"/>
    <w:basedOn w:val="NormaleTabelle"/>
    <w:uiPriority w:val="67"/>
    <w:rsid w:val="00213C90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styleId="Kopfzeile">
    <w:name w:val="header"/>
    <w:basedOn w:val="Standard"/>
    <w:link w:val="KopfzeileZchn"/>
    <w:uiPriority w:val="99"/>
    <w:unhideWhenUsed/>
    <w:rsid w:val="0046529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6529F"/>
  </w:style>
  <w:style w:type="paragraph" w:styleId="Fuzeile">
    <w:name w:val="footer"/>
    <w:basedOn w:val="Standard"/>
    <w:link w:val="FuzeileZchn"/>
    <w:uiPriority w:val="99"/>
    <w:unhideWhenUsed/>
    <w:rsid w:val="0046529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652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51946F-AE85-40A4-8851-803B99E3F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0</Words>
  <Characters>4164</Characters>
  <Application>Microsoft Office Word</Application>
  <DocSecurity>0</DocSecurity>
  <Lines>34</Lines>
  <Paragraphs>9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L-FORS</Company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S-User</dc:creator>
  <cp:lastModifiedBy>Piesch, Sophia</cp:lastModifiedBy>
  <cp:revision>5</cp:revision>
  <cp:lastPrinted>2018-10-15T15:41:00Z</cp:lastPrinted>
  <dcterms:created xsi:type="dcterms:W3CDTF">2020-09-02T09:49:00Z</dcterms:created>
  <dcterms:modified xsi:type="dcterms:W3CDTF">2022-02-03T10:26:00Z</dcterms:modified>
</cp:coreProperties>
</file>